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6DEC" w:rsidRDefault="00606DEC" w:rsidP="001223C4">
      <w:pPr>
        <w:jc w:val="center"/>
        <w:rPr>
          <w:rFonts w:ascii="Arial Narrow" w:hAnsi="Arial Narrow"/>
          <w:sz w:val="24"/>
          <w:szCs w:val="24"/>
        </w:rPr>
      </w:pPr>
    </w:p>
    <w:p w:rsidR="00606DEC" w:rsidRDefault="00606DEC" w:rsidP="001223C4">
      <w:pPr>
        <w:jc w:val="center"/>
        <w:rPr>
          <w:rFonts w:ascii="Arial Narrow" w:hAnsi="Arial Narrow"/>
          <w:sz w:val="24"/>
          <w:szCs w:val="24"/>
        </w:rPr>
      </w:pPr>
    </w:p>
    <w:p w:rsidR="001223C4" w:rsidRPr="00697380" w:rsidRDefault="001223C4" w:rsidP="00697380">
      <w:pPr>
        <w:pStyle w:val="Nagwek1"/>
      </w:pPr>
      <w:r w:rsidRPr="00697380">
        <w:t>ZARZĄDZENIE</w:t>
      </w:r>
      <w:r w:rsidR="002D15CB" w:rsidRPr="00697380">
        <w:t xml:space="preserve"> </w:t>
      </w:r>
      <w:r w:rsidRPr="00697380">
        <w:t xml:space="preserve">Nr </w:t>
      </w:r>
      <w:r w:rsidR="00065AD1" w:rsidRPr="00697380">
        <w:t>32/2020</w:t>
      </w:r>
    </w:p>
    <w:p w:rsidR="001223C4" w:rsidRPr="00697380" w:rsidRDefault="001223C4" w:rsidP="00697380">
      <w:pPr>
        <w:pStyle w:val="Nagwek1"/>
      </w:pPr>
    </w:p>
    <w:p w:rsidR="001223C4" w:rsidRPr="00697380" w:rsidRDefault="001223C4" w:rsidP="00697380">
      <w:pPr>
        <w:pStyle w:val="Nagwek1"/>
      </w:pPr>
      <w:r w:rsidRPr="00697380">
        <w:t>PREZYDENTA MIASTA WŁOCŁAWEK</w:t>
      </w:r>
    </w:p>
    <w:p w:rsidR="001223C4" w:rsidRPr="00697380" w:rsidRDefault="001223C4" w:rsidP="00697380">
      <w:pPr>
        <w:pStyle w:val="Nagwek1"/>
      </w:pPr>
    </w:p>
    <w:p w:rsidR="001223C4" w:rsidRPr="00697380" w:rsidRDefault="001223C4" w:rsidP="00697380">
      <w:pPr>
        <w:pStyle w:val="Nagwek1"/>
      </w:pPr>
      <w:r w:rsidRPr="00697380">
        <w:t xml:space="preserve">z dnia </w:t>
      </w:r>
      <w:r w:rsidR="00065AD1" w:rsidRPr="00697380">
        <w:t>28 stycznia 2020 r.</w:t>
      </w:r>
    </w:p>
    <w:p w:rsidR="001223C4" w:rsidRPr="00E071EB" w:rsidRDefault="001223C4" w:rsidP="001223C4">
      <w:pPr>
        <w:jc w:val="center"/>
        <w:rPr>
          <w:rFonts w:ascii="Arial" w:hAnsi="Arial" w:cs="Arial"/>
          <w:sz w:val="24"/>
          <w:szCs w:val="24"/>
        </w:rPr>
      </w:pPr>
    </w:p>
    <w:p w:rsidR="001223C4" w:rsidRPr="00E071EB" w:rsidRDefault="001223C4" w:rsidP="001223C4">
      <w:pPr>
        <w:jc w:val="both"/>
        <w:rPr>
          <w:rFonts w:ascii="Arial" w:hAnsi="Arial" w:cs="Arial"/>
          <w:sz w:val="24"/>
          <w:szCs w:val="24"/>
        </w:rPr>
      </w:pPr>
    </w:p>
    <w:p w:rsidR="00135631" w:rsidRPr="00E071EB" w:rsidRDefault="00135631" w:rsidP="00135631">
      <w:pPr>
        <w:jc w:val="both"/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sz w:val="24"/>
          <w:szCs w:val="24"/>
        </w:rPr>
        <w:t xml:space="preserve">w sprawie niewykonania prawa pierwokupu nieruchomości położonej na terenie Gminy Miasto Włocławek. </w:t>
      </w:r>
    </w:p>
    <w:p w:rsidR="00135631" w:rsidRPr="00E071EB" w:rsidRDefault="00135631" w:rsidP="00135631">
      <w:pPr>
        <w:jc w:val="both"/>
        <w:rPr>
          <w:rFonts w:ascii="Arial" w:hAnsi="Arial" w:cs="Arial"/>
          <w:sz w:val="24"/>
          <w:szCs w:val="24"/>
        </w:rPr>
      </w:pPr>
    </w:p>
    <w:p w:rsidR="003E6794" w:rsidRPr="00E071EB" w:rsidRDefault="003E6794" w:rsidP="00E071EB">
      <w:pPr>
        <w:pStyle w:val="Tekstpodstawowy"/>
        <w:ind w:firstLine="708"/>
        <w:jc w:val="left"/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sz w:val="24"/>
          <w:szCs w:val="24"/>
        </w:rPr>
        <w:t xml:space="preserve">Na podstawie art. 109 ust. 1 pkt 4b i art. 110 ust. 1 i 2 ustawy z dnia </w:t>
      </w:r>
      <w:r w:rsidR="00E071EB">
        <w:rPr>
          <w:rFonts w:ascii="Arial" w:hAnsi="Arial" w:cs="Arial"/>
          <w:sz w:val="24"/>
          <w:szCs w:val="24"/>
        </w:rPr>
        <w:br/>
      </w:r>
      <w:r w:rsidRPr="00E071EB">
        <w:rPr>
          <w:rFonts w:ascii="Arial" w:hAnsi="Arial" w:cs="Arial"/>
          <w:sz w:val="24"/>
          <w:szCs w:val="24"/>
        </w:rPr>
        <w:t>21 sierpnia 1997 r. o gospodarce nieruchomościami (Dz. U z 20</w:t>
      </w:r>
      <w:r w:rsidR="00872448" w:rsidRPr="00E071EB">
        <w:rPr>
          <w:rFonts w:ascii="Arial" w:hAnsi="Arial" w:cs="Arial"/>
          <w:sz w:val="24"/>
          <w:szCs w:val="24"/>
        </w:rPr>
        <w:t>20</w:t>
      </w:r>
      <w:r w:rsidRPr="00E071EB">
        <w:rPr>
          <w:rFonts w:ascii="Arial" w:hAnsi="Arial" w:cs="Arial"/>
          <w:sz w:val="24"/>
          <w:szCs w:val="24"/>
        </w:rPr>
        <w:t xml:space="preserve"> r. poz. </w:t>
      </w:r>
      <w:r w:rsidR="00872448" w:rsidRPr="00E071EB">
        <w:rPr>
          <w:rFonts w:ascii="Arial" w:hAnsi="Arial" w:cs="Arial"/>
          <w:sz w:val="24"/>
          <w:szCs w:val="24"/>
        </w:rPr>
        <w:t>65</w:t>
      </w:r>
      <w:r w:rsidRPr="00E071EB">
        <w:rPr>
          <w:rFonts w:ascii="Arial" w:hAnsi="Arial" w:cs="Arial"/>
          <w:sz w:val="24"/>
          <w:szCs w:val="24"/>
        </w:rPr>
        <w:t xml:space="preserve">), </w:t>
      </w:r>
      <w:r w:rsidR="00E071EB">
        <w:rPr>
          <w:rFonts w:ascii="Arial" w:hAnsi="Arial" w:cs="Arial"/>
          <w:sz w:val="24"/>
          <w:szCs w:val="24"/>
        </w:rPr>
        <w:br/>
      </w:r>
      <w:r w:rsidRPr="00E071EB">
        <w:rPr>
          <w:rFonts w:ascii="Arial" w:hAnsi="Arial" w:cs="Arial"/>
          <w:sz w:val="24"/>
          <w:szCs w:val="24"/>
        </w:rPr>
        <w:t xml:space="preserve">w związku z uchwałą nr VIII/57/2019 Rady Miasta Włocławek z dnia 9 kwietnia 2019 r. w sprawie ustanowienia Specjalnej Strefy Rewitalizacji na obszarze rewitalizacji Miasta Włocławek (Dziennik Urzędowy Województwa Kujawsko - Pomorskiego </w:t>
      </w:r>
      <w:r w:rsidR="00DD64C9">
        <w:rPr>
          <w:rFonts w:ascii="Arial" w:hAnsi="Arial" w:cs="Arial"/>
          <w:sz w:val="24"/>
          <w:szCs w:val="24"/>
        </w:rPr>
        <w:br/>
      </w:r>
      <w:r w:rsidRPr="00E071EB">
        <w:rPr>
          <w:rFonts w:ascii="Arial" w:hAnsi="Arial" w:cs="Arial"/>
          <w:sz w:val="24"/>
          <w:szCs w:val="24"/>
        </w:rPr>
        <w:t xml:space="preserve">z 2019 r. poz. 2389). </w:t>
      </w:r>
    </w:p>
    <w:p w:rsidR="001223C4" w:rsidRPr="00E071EB" w:rsidRDefault="001223C4" w:rsidP="001223C4">
      <w:pPr>
        <w:jc w:val="both"/>
        <w:rPr>
          <w:rFonts w:ascii="Arial" w:hAnsi="Arial" w:cs="Arial"/>
          <w:sz w:val="24"/>
          <w:szCs w:val="24"/>
        </w:rPr>
      </w:pPr>
    </w:p>
    <w:p w:rsidR="001223C4" w:rsidRPr="00E071EB" w:rsidRDefault="001223C4" w:rsidP="00A115C0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sz w:val="24"/>
          <w:szCs w:val="24"/>
        </w:rPr>
        <w:t>zarządza się, co następuje:</w:t>
      </w:r>
    </w:p>
    <w:p w:rsidR="001223C4" w:rsidRPr="00E071EB" w:rsidRDefault="001223C4" w:rsidP="00A87DF2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1223C4" w:rsidRPr="00E071EB" w:rsidRDefault="001223C4" w:rsidP="00B04FB7">
      <w:pPr>
        <w:jc w:val="both"/>
        <w:rPr>
          <w:rFonts w:ascii="Arial" w:hAnsi="Arial" w:cs="Arial"/>
          <w:sz w:val="24"/>
          <w:szCs w:val="24"/>
        </w:rPr>
      </w:pPr>
    </w:p>
    <w:p w:rsidR="00AF3252" w:rsidRPr="00E071EB" w:rsidRDefault="001223C4" w:rsidP="00F14C03">
      <w:pPr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b/>
          <w:sz w:val="24"/>
          <w:szCs w:val="24"/>
        </w:rPr>
        <w:t>§ 1</w:t>
      </w:r>
      <w:r w:rsidRPr="00E071EB">
        <w:rPr>
          <w:rFonts w:ascii="Arial" w:hAnsi="Arial" w:cs="Arial"/>
          <w:sz w:val="24"/>
          <w:szCs w:val="24"/>
        </w:rPr>
        <w:t xml:space="preserve">. </w:t>
      </w:r>
      <w:r w:rsidR="0087306B" w:rsidRPr="00E071EB">
        <w:rPr>
          <w:rFonts w:ascii="Arial" w:hAnsi="Arial" w:cs="Arial"/>
          <w:sz w:val="24"/>
          <w:szCs w:val="24"/>
        </w:rPr>
        <w:t xml:space="preserve">Nie wykonuje się przysługującego Gminie Miasto Włocławek prawa pierwokupu </w:t>
      </w:r>
      <w:r w:rsidR="00F14C03">
        <w:rPr>
          <w:rFonts w:ascii="Arial" w:hAnsi="Arial" w:cs="Arial"/>
          <w:sz w:val="24"/>
          <w:szCs w:val="24"/>
        </w:rPr>
        <w:br/>
      </w:r>
      <w:r w:rsidRPr="00E071EB">
        <w:rPr>
          <w:rFonts w:ascii="Arial" w:hAnsi="Arial" w:cs="Arial"/>
          <w:sz w:val="24"/>
          <w:szCs w:val="24"/>
        </w:rPr>
        <w:t>w stosunku</w:t>
      </w:r>
      <w:r w:rsidR="00F14C03">
        <w:rPr>
          <w:rFonts w:ascii="Arial" w:hAnsi="Arial" w:cs="Arial"/>
          <w:sz w:val="24"/>
          <w:szCs w:val="24"/>
        </w:rPr>
        <w:t xml:space="preserve"> </w:t>
      </w:r>
      <w:r w:rsidRPr="00E071EB">
        <w:rPr>
          <w:rFonts w:ascii="Arial" w:hAnsi="Arial" w:cs="Arial"/>
          <w:sz w:val="24"/>
          <w:szCs w:val="24"/>
        </w:rPr>
        <w:t>do</w:t>
      </w:r>
      <w:r w:rsidR="00AA6F49" w:rsidRPr="00E071EB">
        <w:rPr>
          <w:rFonts w:ascii="Arial" w:hAnsi="Arial" w:cs="Arial"/>
          <w:sz w:val="24"/>
          <w:szCs w:val="24"/>
        </w:rPr>
        <w:t xml:space="preserve"> </w:t>
      </w:r>
      <w:r w:rsidR="00A17C17" w:rsidRPr="00E071EB">
        <w:rPr>
          <w:rFonts w:ascii="Arial" w:hAnsi="Arial" w:cs="Arial"/>
          <w:sz w:val="24"/>
          <w:szCs w:val="24"/>
        </w:rPr>
        <w:t xml:space="preserve">lokalu mieszkalnego </w:t>
      </w:r>
      <w:r w:rsidR="001607F1" w:rsidRPr="00E071EB">
        <w:rPr>
          <w:rFonts w:ascii="Arial" w:hAnsi="Arial" w:cs="Arial"/>
          <w:sz w:val="24"/>
          <w:szCs w:val="24"/>
        </w:rPr>
        <w:t xml:space="preserve">nr </w:t>
      </w:r>
      <w:r w:rsidR="00151EC3" w:rsidRPr="00E071EB">
        <w:rPr>
          <w:rFonts w:ascii="Arial" w:hAnsi="Arial" w:cs="Arial"/>
          <w:sz w:val="24"/>
          <w:szCs w:val="24"/>
        </w:rPr>
        <w:t xml:space="preserve">1, stanowiącego odrębną nieruchomość </w:t>
      </w:r>
      <w:r w:rsidR="00F14C03">
        <w:rPr>
          <w:rFonts w:ascii="Arial" w:hAnsi="Arial" w:cs="Arial"/>
          <w:sz w:val="24"/>
          <w:szCs w:val="24"/>
        </w:rPr>
        <w:br/>
      </w:r>
      <w:r w:rsidR="00151EC3" w:rsidRPr="00E071EB">
        <w:rPr>
          <w:rFonts w:ascii="Arial" w:hAnsi="Arial" w:cs="Arial"/>
          <w:sz w:val="24"/>
          <w:szCs w:val="24"/>
        </w:rPr>
        <w:t>o powierzchni użytkowej 45,70 m</w:t>
      </w:r>
      <w:r w:rsidR="00151EC3" w:rsidRPr="00E071EB">
        <w:rPr>
          <w:rFonts w:ascii="Arial" w:hAnsi="Arial" w:cs="Arial"/>
          <w:sz w:val="24"/>
          <w:szCs w:val="24"/>
          <w:vertAlign w:val="superscript"/>
        </w:rPr>
        <w:t xml:space="preserve">2 </w:t>
      </w:r>
      <w:r w:rsidR="00151EC3" w:rsidRPr="00E071EB">
        <w:rPr>
          <w:rFonts w:ascii="Arial" w:hAnsi="Arial" w:cs="Arial"/>
          <w:sz w:val="24"/>
          <w:szCs w:val="24"/>
        </w:rPr>
        <w:t xml:space="preserve">wraz z przynależnym do tego lokalu udziałem wynoszącym 4570/208031 części w nieruchomości wspólnej, położonej </w:t>
      </w:r>
      <w:r w:rsidR="00F14C03">
        <w:rPr>
          <w:rFonts w:ascii="Arial" w:hAnsi="Arial" w:cs="Arial"/>
          <w:sz w:val="24"/>
          <w:szCs w:val="24"/>
        </w:rPr>
        <w:br/>
      </w:r>
      <w:r w:rsidR="00151EC3" w:rsidRPr="00E071EB">
        <w:rPr>
          <w:rFonts w:ascii="Arial" w:hAnsi="Arial" w:cs="Arial"/>
          <w:sz w:val="24"/>
          <w:szCs w:val="24"/>
        </w:rPr>
        <w:t>we Włocławku</w:t>
      </w:r>
      <w:r w:rsidR="00151EC3" w:rsidRPr="00E071EB">
        <w:rPr>
          <w:rFonts w:ascii="Arial" w:hAnsi="Arial" w:cs="Arial"/>
          <w:b/>
          <w:sz w:val="24"/>
          <w:szCs w:val="24"/>
        </w:rPr>
        <w:t xml:space="preserve"> </w:t>
      </w:r>
      <w:r w:rsidR="00151EC3" w:rsidRPr="00E071EB">
        <w:rPr>
          <w:rFonts w:ascii="Arial" w:hAnsi="Arial" w:cs="Arial"/>
          <w:sz w:val="24"/>
          <w:szCs w:val="24"/>
        </w:rPr>
        <w:t>przy</w:t>
      </w:r>
      <w:r w:rsidR="00151EC3" w:rsidRPr="00E071EB">
        <w:rPr>
          <w:rFonts w:ascii="Arial" w:hAnsi="Arial" w:cs="Arial"/>
          <w:b/>
          <w:sz w:val="24"/>
          <w:szCs w:val="24"/>
        </w:rPr>
        <w:t xml:space="preserve"> </w:t>
      </w:r>
      <w:r w:rsidR="00151EC3" w:rsidRPr="00E071EB">
        <w:rPr>
          <w:rFonts w:ascii="Arial" w:hAnsi="Arial" w:cs="Arial"/>
          <w:sz w:val="24"/>
          <w:szCs w:val="24"/>
        </w:rPr>
        <w:t xml:space="preserve">ulicy Królewieckiej 17, oznaczonej numerem działki 86/2 </w:t>
      </w:r>
      <w:r w:rsidR="00151EC3" w:rsidRPr="00E071EB">
        <w:rPr>
          <w:rFonts w:ascii="Arial" w:hAnsi="Arial" w:cs="Arial"/>
          <w:sz w:val="24"/>
          <w:szCs w:val="24"/>
        </w:rPr>
        <w:br/>
        <w:t>o pow. 0,1500 ha (Włocławek KM 50),</w:t>
      </w:r>
      <w:r w:rsidR="00EB27D8" w:rsidRPr="00E071EB">
        <w:rPr>
          <w:rFonts w:ascii="Arial" w:hAnsi="Arial" w:cs="Arial"/>
          <w:sz w:val="24"/>
          <w:szCs w:val="24"/>
        </w:rPr>
        <w:t xml:space="preserve"> znajdującej się w Specjalnej Strefie Rewitalizacji, będącej przedmiotem warunkowej umowy sprzedaży </w:t>
      </w:r>
      <w:r w:rsidR="00E16F20" w:rsidRPr="00E071EB">
        <w:rPr>
          <w:rFonts w:ascii="Arial" w:hAnsi="Arial" w:cs="Arial"/>
          <w:sz w:val="24"/>
          <w:szCs w:val="24"/>
        </w:rPr>
        <w:t xml:space="preserve">Rep. A Nr </w:t>
      </w:r>
      <w:r w:rsidR="000C46F7" w:rsidRPr="00E071EB">
        <w:rPr>
          <w:rFonts w:ascii="Arial" w:hAnsi="Arial" w:cs="Arial"/>
          <w:sz w:val="24"/>
          <w:szCs w:val="24"/>
        </w:rPr>
        <w:t>3</w:t>
      </w:r>
      <w:r w:rsidR="00E16F20" w:rsidRPr="00E071EB">
        <w:rPr>
          <w:rFonts w:ascii="Arial" w:hAnsi="Arial" w:cs="Arial"/>
          <w:sz w:val="24"/>
          <w:szCs w:val="24"/>
        </w:rPr>
        <w:t>/2020 z dnia 2 stycznia 2020 r.</w:t>
      </w:r>
    </w:p>
    <w:p w:rsidR="00C23AF1" w:rsidRPr="00E071EB" w:rsidRDefault="00C23AF1" w:rsidP="00EB63EC">
      <w:pPr>
        <w:jc w:val="both"/>
        <w:rPr>
          <w:rFonts w:ascii="Arial" w:hAnsi="Arial" w:cs="Arial"/>
          <w:sz w:val="24"/>
          <w:szCs w:val="24"/>
        </w:rPr>
      </w:pPr>
    </w:p>
    <w:p w:rsidR="00370FFF" w:rsidRPr="00E071EB" w:rsidRDefault="00370FFF" w:rsidP="00CE74F7">
      <w:pPr>
        <w:jc w:val="both"/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b/>
          <w:sz w:val="24"/>
          <w:szCs w:val="24"/>
        </w:rPr>
        <w:t xml:space="preserve">§ </w:t>
      </w:r>
      <w:r w:rsidR="00576BC4" w:rsidRPr="00E071EB">
        <w:rPr>
          <w:rFonts w:ascii="Arial" w:hAnsi="Arial" w:cs="Arial"/>
          <w:b/>
          <w:sz w:val="24"/>
          <w:szCs w:val="24"/>
        </w:rPr>
        <w:t>2</w:t>
      </w:r>
      <w:r w:rsidRPr="00E071EB">
        <w:rPr>
          <w:rFonts w:ascii="Arial" w:hAnsi="Arial" w:cs="Arial"/>
          <w:b/>
          <w:sz w:val="24"/>
          <w:szCs w:val="24"/>
        </w:rPr>
        <w:t>.</w:t>
      </w:r>
      <w:r w:rsidRPr="00E071EB">
        <w:rPr>
          <w:rFonts w:ascii="Arial" w:hAnsi="Arial" w:cs="Arial"/>
          <w:sz w:val="24"/>
          <w:szCs w:val="24"/>
        </w:rPr>
        <w:t xml:space="preserve"> Wykonanie zarządzenia powierza się Dyrektorowi Wydziału Gospodarowania Mieniem</w:t>
      </w:r>
      <w:r w:rsidR="00606DEC" w:rsidRPr="00E071EB">
        <w:rPr>
          <w:rFonts w:ascii="Arial" w:hAnsi="Arial" w:cs="Arial"/>
          <w:sz w:val="24"/>
          <w:szCs w:val="24"/>
        </w:rPr>
        <w:t xml:space="preserve"> </w:t>
      </w:r>
      <w:r w:rsidRPr="00E071EB">
        <w:rPr>
          <w:rFonts w:ascii="Arial" w:hAnsi="Arial" w:cs="Arial"/>
          <w:sz w:val="24"/>
          <w:szCs w:val="24"/>
        </w:rPr>
        <w:t>Komunalnym.</w:t>
      </w:r>
    </w:p>
    <w:p w:rsidR="00B956A3" w:rsidRPr="00E071EB" w:rsidRDefault="00B956A3" w:rsidP="00CE74F7">
      <w:pPr>
        <w:jc w:val="both"/>
        <w:rPr>
          <w:rFonts w:ascii="Arial" w:hAnsi="Arial" w:cs="Arial"/>
          <w:sz w:val="24"/>
          <w:szCs w:val="24"/>
        </w:rPr>
      </w:pPr>
    </w:p>
    <w:p w:rsidR="007324D0" w:rsidRPr="00E071EB" w:rsidRDefault="007324D0" w:rsidP="007324D0">
      <w:pPr>
        <w:jc w:val="both"/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b/>
          <w:sz w:val="24"/>
          <w:szCs w:val="24"/>
        </w:rPr>
        <w:t xml:space="preserve">§ </w:t>
      </w:r>
      <w:r w:rsidR="00576BC4" w:rsidRPr="00E071EB">
        <w:rPr>
          <w:rFonts w:ascii="Arial" w:hAnsi="Arial" w:cs="Arial"/>
          <w:b/>
          <w:sz w:val="24"/>
          <w:szCs w:val="24"/>
        </w:rPr>
        <w:t>3</w:t>
      </w:r>
      <w:r w:rsidRPr="00E071EB">
        <w:rPr>
          <w:rFonts w:ascii="Arial" w:hAnsi="Arial" w:cs="Arial"/>
          <w:b/>
          <w:sz w:val="24"/>
          <w:szCs w:val="24"/>
        </w:rPr>
        <w:t>.</w:t>
      </w:r>
      <w:r w:rsidRPr="00E071EB">
        <w:rPr>
          <w:rFonts w:ascii="Arial" w:hAnsi="Arial" w:cs="Arial"/>
          <w:sz w:val="24"/>
          <w:szCs w:val="24"/>
        </w:rPr>
        <w:t xml:space="preserve"> Nadzór nad wykonaniem zarządzenia powierza się właściwemu w zakresie nadzoru Zastępcy Prezydenta Miasta Włocławek.</w:t>
      </w:r>
    </w:p>
    <w:p w:rsidR="007324D0" w:rsidRPr="00E071EB" w:rsidRDefault="007324D0" w:rsidP="007324D0">
      <w:pPr>
        <w:jc w:val="both"/>
        <w:rPr>
          <w:rFonts w:ascii="Arial" w:hAnsi="Arial" w:cs="Arial"/>
          <w:color w:val="FF0000"/>
          <w:sz w:val="24"/>
          <w:szCs w:val="24"/>
        </w:rPr>
      </w:pPr>
    </w:p>
    <w:p w:rsidR="007324D0" w:rsidRPr="00E071EB" w:rsidRDefault="007324D0" w:rsidP="007324D0">
      <w:pPr>
        <w:jc w:val="both"/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b/>
          <w:sz w:val="24"/>
          <w:szCs w:val="24"/>
        </w:rPr>
        <w:t xml:space="preserve">§ </w:t>
      </w:r>
      <w:r w:rsidR="00576BC4" w:rsidRPr="00E071EB">
        <w:rPr>
          <w:rFonts w:ascii="Arial" w:hAnsi="Arial" w:cs="Arial"/>
          <w:b/>
          <w:sz w:val="24"/>
          <w:szCs w:val="24"/>
        </w:rPr>
        <w:t>4</w:t>
      </w:r>
      <w:r w:rsidRPr="00E071EB">
        <w:rPr>
          <w:rFonts w:ascii="Arial" w:hAnsi="Arial" w:cs="Arial"/>
          <w:b/>
          <w:sz w:val="24"/>
          <w:szCs w:val="24"/>
        </w:rPr>
        <w:t>.</w:t>
      </w:r>
      <w:r w:rsidRPr="00E071EB">
        <w:rPr>
          <w:rFonts w:ascii="Arial" w:hAnsi="Arial" w:cs="Arial"/>
          <w:sz w:val="24"/>
          <w:szCs w:val="24"/>
        </w:rPr>
        <w:t xml:space="preserve"> Zarządzenie wchodzi w życie z dniem podpisania.</w:t>
      </w:r>
    </w:p>
    <w:p w:rsidR="007324D0" w:rsidRPr="00E071EB" w:rsidRDefault="007324D0" w:rsidP="007324D0">
      <w:pPr>
        <w:jc w:val="both"/>
        <w:rPr>
          <w:rFonts w:ascii="Arial" w:hAnsi="Arial" w:cs="Arial"/>
          <w:sz w:val="24"/>
          <w:szCs w:val="24"/>
        </w:rPr>
      </w:pPr>
    </w:p>
    <w:p w:rsidR="005F6F66" w:rsidRPr="00E071EB" w:rsidRDefault="007324D0" w:rsidP="005F6F66">
      <w:pPr>
        <w:jc w:val="both"/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b/>
          <w:sz w:val="24"/>
          <w:szCs w:val="24"/>
        </w:rPr>
        <w:t xml:space="preserve">§ </w:t>
      </w:r>
      <w:r w:rsidR="00576BC4" w:rsidRPr="00E071EB">
        <w:rPr>
          <w:rFonts w:ascii="Arial" w:hAnsi="Arial" w:cs="Arial"/>
          <w:b/>
          <w:sz w:val="24"/>
          <w:szCs w:val="24"/>
        </w:rPr>
        <w:t>5</w:t>
      </w:r>
      <w:r w:rsidRPr="00E071EB">
        <w:rPr>
          <w:rFonts w:ascii="Arial" w:hAnsi="Arial" w:cs="Arial"/>
          <w:b/>
          <w:sz w:val="24"/>
          <w:szCs w:val="24"/>
        </w:rPr>
        <w:t>.</w:t>
      </w:r>
      <w:r w:rsidRPr="00E071EB">
        <w:rPr>
          <w:rFonts w:ascii="Arial" w:hAnsi="Arial" w:cs="Arial"/>
          <w:sz w:val="24"/>
          <w:szCs w:val="24"/>
        </w:rPr>
        <w:t xml:space="preserve"> Zarządzenie podlega podaniu do publicznej wiadomości poprzez ogłoszenie </w:t>
      </w:r>
      <w:r w:rsidR="00F14C03">
        <w:rPr>
          <w:rFonts w:ascii="Arial" w:hAnsi="Arial" w:cs="Arial"/>
          <w:sz w:val="24"/>
          <w:szCs w:val="24"/>
        </w:rPr>
        <w:br/>
      </w:r>
      <w:r w:rsidRPr="00E071EB">
        <w:rPr>
          <w:rFonts w:ascii="Arial" w:hAnsi="Arial" w:cs="Arial"/>
          <w:sz w:val="24"/>
          <w:szCs w:val="24"/>
        </w:rPr>
        <w:t>w Biuletynie Informacji Publicznej Urzędu Miasta Włocławek.</w:t>
      </w:r>
      <w:r w:rsidR="009E5DA5" w:rsidRPr="00E071EB">
        <w:rPr>
          <w:rFonts w:ascii="Arial" w:hAnsi="Arial" w:cs="Arial"/>
          <w:sz w:val="24"/>
          <w:szCs w:val="24"/>
        </w:rPr>
        <w:t xml:space="preserve"> </w:t>
      </w:r>
    </w:p>
    <w:p w:rsidR="0001246D" w:rsidRPr="00E071EB" w:rsidRDefault="005F6F66" w:rsidP="00927175">
      <w:pPr>
        <w:jc w:val="center"/>
        <w:rPr>
          <w:rFonts w:ascii="Arial" w:hAnsi="Arial" w:cs="Arial"/>
          <w:b/>
          <w:sz w:val="24"/>
          <w:szCs w:val="24"/>
        </w:rPr>
      </w:pPr>
      <w:r w:rsidRPr="00E071EB">
        <w:rPr>
          <w:rFonts w:ascii="Arial" w:hAnsi="Arial" w:cs="Arial"/>
          <w:sz w:val="24"/>
          <w:szCs w:val="24"/>
        </w:rPr>
        <w:br w:type="page"/>
      </w:r>
    </w:p>
    <w:p w:rsidR="0001246D" w:rsidRPr="00E071EB" w:rsidRDefault="0001246D" w:rsidP="00927175">
      <w:pPr>
        <w:jc w:val="center"/>
        <w:rPr>
          <w:rFonts w:ascii="Arial" w:hAnsi="Arial" w:cs="Arial"/>
          <w:b/>
          <w:sz w:val="24"/>
          <w:szCs w:val="24"/>
        </w:rPr>
      </w:pPr>
    </w:p>
    <w:p w:rsidR="0098158D" w:rsidRPr="00E071EB" w:rsidRDefault="0098158D" w:rsidP="00927175">
      <w:pPr>
        <w:jc w:val="center"/>
        <w:rPr>
          <w:rFonts w:ascii="Arial" w:hAnsi="Arial" w:cs="Arial"/>
          <w:b/>
          <w:sz w:val="24"/>
          <w:szCs w:val="24"/>
        </w:rPr>
      </w:pPr>
    </w:p>
    <w:p w:rsidR="00927175" w:rsidRPr="00697380" w:rsidRDefault="005F6F66" w:rsidP="00697380">
      <w:pPr>
        <w:pStyle w:val="Nagwek1"/>
      </w:pPr>
      <w:r w:rsidRPr="00697380">
        <w:t>Uzasadnienie</w:t>
      </w:r>
    </w:p>
    <w:p w:rsidR="00EB63EC" w:rsidRPr="00E071EB" w:rsidRDefault="00EB63EC" w:rsidP="00927175">
      <w:pPr>
        <w:jc w:val="center"/>
        <w:rPr>
          <w:rFonts w:ascii="Arial" w:hAnsi="Arial" w:cs="Arial"/>
          <w:b/>
          <w:sz w:val="24"/>
          <w:szCs w:val="24"/>
        </w:rPr>
      </w:pPr>
    </w:p>
    <w:p w:rsidR="00AA52D5" w:rsidRPr="00E071EB" w:rsidRDefault="00AA52D5" w:rsidP="00927175">
      <w:pPr>
        <w:jc w:val="center"/>
        <w:rPr>
          <w:rFonts w:ascii="Arial" w:hAnsi="Arial" w:cs="Arial"/>
          <w:b/>
          <w:sz w:val="24"/>
          <w:szCs w:val="24"/>
        </w:rPr>
      </w:pPr>
    </w:p>
    <w:p w:rsidR="00EB63EC" w:rsidRPr="00E071EB" w:rsidRDefault="00B73249" w:rsidP="002D15CB">
      <w:pPr>
        <w:ind w:firstLine="708"/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sz w:val="24"/>
          <w:szCs w:val="24"/>
        </w:rPr>
        <w:t>W</w:t>
      </w:r>
      <w:r w:rsidR="00A6356E" w:rsidRPr="00E071EB">
        <w:rPr>
          <w:rFonts w:ascii="Arial" w:hAnsi="Arial" w:cs="Arial"/>
          <w:sz w:val="24"/>
          <w:szCs w:val="24"/>
        </w:rPr>
        <w:t>arunkow</w:t>
      </w:r>
      <w:r w:rsidRPr="00E071EB">
        <w:rPr>
          <w:rFonts w:ascii="Arial" w:hAnsi="Arial" w:cs="Arial"/>
          <w:sz w:val="24"/>
          <w:szCs w:val="24"/>
        </w:rPr>
        <w:t>a</w:t>
      </w:r>
      <w:r w:rsidR="00A6356E" w:rsidRPr="00E071EB">
        <w:rPr>
          <w:rFonts w:ascii="Arial" w:hAnsi="Arial" w:cs="Arial"/>
          <w:sz w:val="24"/>
          <w:szCs w:val="24"/>
        </w:rPr>
        <w:t xml:space="preserve"> umow</w:t>
      </w:r>
      <w:r w:rsidRPr="00E071EB">
        <w:rPr>
          <w:rFonts w:ascii="Arial" w:hAnsi="Arial" w:cs="Arial"/>
          <w:sz w:val="24"/>
          <w:szCs w:val="24"/>
        </w:rPr>
        <w:t>a</w:t>
      </w:r>
      <w:r w:rsidR="00A6356E" w:rsidRPr="00E071EB">
        <w:rPr>
          <w:rFonts w:ascii="Arial" w:hAnsi="Arial" w:cs="Arial"/>
          <w:sz w:val="24"/>
          <w:szCs w:val="24"/>
        </w:rPr>
        <w:t xml:space="preserve"> sprzedaży </w:t>
      </w:r>
      <w:r w:rsidR="00EB63EC" w:rsidRPr="00E071EB">
        <w:rPr>
          <w:rFonts w:ascii="Arial" w:hAnsi="Arial" w:cs="Arial"/>
          <w:sz w:val="24"/>
          <w:szCs w:val="24"/>
        </w:rPr>
        <w:t xml:space="preserve">Rep. A Nr 3/2020 z dnia 2 stycznia 2020 r. </w:t>
      </w:r>
      <w:r w:rsidR="001777AF" w:rsidRPr="00E071EB">
        <w:rPr>
          <w:rFonts w:ascii="Arial" w:hAnsi="Arial" w:cs="Arial"/>
          <w:sz w:val="24"/>
          <w:szCs w:val="24"/>
        </w:rPr>
        <w:t xml:space="preserve">obejmuje </w:t>
      </w:r>
      <w:r w:rsidR="00EB63EC" w:rsidRPr="00E071EB">
        <w:rPr>
          <w:rFonts w:ascii="Arial" w:hAnsi="Arial" w:cs="Arial"/>
          <w:sz w:val="24"/>
          <w:szCs w:val="24"/>
        </w:rPr>
        <w:t>lokal mieszkaln</w:t>
      </w:r>
      <w:r w:rsidR="001777AF" w:rsidRPr="00E071EB">
        <w:rPr>
          <w:rFonts w:ascii="Arial" w:hAnsi="Arial" w:cs="Arial"/>
          <w:sz w:val="24"/>
          <w:szCs w:val="24"/>
        </w:rPr>
        <w:t>y</w:t>
      </w:r>
      <w:r w:rsidR="00EB63EC" w:rsidRPr="00E071EB">
        <w:rPr>
          <w:rFonts w:ascii="Arial" w:hAnsi="Arial" w:cs="Arial"/>
          <w:sz w:val="24"/>
          <w:szCs w:val="24"/>
        </w:rPr>
        <w:t xml:space="preserve"> nr 1, stanowiąc</w:t>
      </w:r>
      <w:r w:rsidR="001777AF" w:rsidRPr="00E071EB">
        <w:rPr>
          <w:rFonts w:ascii="Arial" w:hAnsi="Arial" w:cs="Arial"/>
          <w:sz w:val="24"/>
          <w:szCs w:val="24"/>
        </w:rPr>
        <w:t>y</w:t>
      </w:r>
      <w:r w:rsidR="00EB63EC" w:rsidRPr="00E071EB">
        <w:rPr>
          <w:rFonts w:ascii="Arial" w:hAnsi="Arial" w:cs="Arial"/>
          <w:sz w:val="24"/>
          <w:szCs w:val="24"/>
        </w:rPr>
        <w:t xml:space="preserve"> odrębną nieruchomość</w:t>
      </w:r>
      <w:r w:rsidR="001777AF" w:rsidRPr="00E071EB">
        <w:rPr>
          <w:rFonts w:ascii="Arial" w:hAnsi="Arial" w:cs="Arial"/>
          <w:sz w:val="24"/>
          <w:szCs w:val="24"/>
        </w:rPr>
        <w:t xml:space="preserve"> </w:t>
      </w:r>
      <w:r w:rsidR="00EB63EC" w:rsidRPr="00E071EB">
        <w:rPr>
          <w:rFonts w:ascii="Arial" w:hAnsi="Arial" w:cs="Arial"/>
          <w:sz w:val="24"/>
          <w:szCs w:val="24"/>
        </w:rPr>
        <w:t>o powierzchni użytkowej 45,70 m</w:t>
      </w:r>
      <w:r w:rsidR="00EB63EC" w:rsidRPr="00E071EB">
        <w:rPr>
          <w:rFonts w:ascii="Arial" w:hAnsi="Arial" w:cs="Arial"/>
          <w:sz w:val="24"/>
          <w:szCs w:val="24"/>
          <w:vertAlign w:val="superscript"/>
        </w:rPr>
        <w:t xml:space="preserve">2 </w:t>
      </w:r>
      <w:r w:rsidR="00EB63EC" w:rsidRPr="00E071EB">
        <w:rPr>
          <w:rFonts w:ascii="Arial" w:hAnsi="Arial" w:cs="Arial"/>
          <w:sz w:val="24"/>
          <w:szCs w:val="24"/>
        </w:rPr>
        <w:t>wraz z przynależnym do tego lokalu udziałem wynoszącym 4570/208031 części w nieruchomości wspólnej, położonej we Włocławku</w:t>
      </w:r>
      <w:r w:rsidR="00EB63EC" w:rsidRPr="00E071EB">
        <w:rPr>
          <w:rFonts w:ascii="Arial" w:hAnsi="Arial" w:cs="Arial"/>
          <w:b/>
          <w:sz w:val="24"/>
          <w:szCs w:val="24"/>
        </w:rPr>
        <w:t xml:space="preserve"> </w:t>
      </w:r>
      <w:r w:rsidR="00EB63EC" w:rsidRPr="00E071EB">
        <w:rPr>
          <w:rFonts w:ascii="Arial" w:hAnsi="Arial" w:cs="Arial"/>
          <w:sz w:val="24"/>
          <w:szCs w:val="24"/>
        </w:rPr>
        <w:t>przy</w:t>
      </w:r>
      <w:r w:rsidR="00EB63EC" w:rsidRPr="00E071EB">
        <w:rPr>
          <w:rFonts w:ascii="Arial" w:hAnsi="Arial" w:cs="Arial"/>
          <w:b/>
          <w:sz w:val="24"/>
          <w:szCs w:val="24"/>
        </w:rPr>
        <w:t xml:space="preserve"> </w:t>
      </w:r>
      <w:r w:rsidR="00EB63EC" w:rsidRPr="00E071EB">
        <w:rPr>
          <w:rFonts w:ascii="Arial" w:hAnsi="Arial" w:cs="Arial"/>
          <w:sz w:val="24"/>
          <w:szCs w:val="24"/>
        </w:rPr>
        <w:t xml:space="preserve">ulicy Królewieckiej 17, oznaczonej numerem działki 86/2 o pow. 0,1500 ha (Włocławek </w:t>
      </w:r>
      <w:r w:rsidR="00F14C03">
        <w:rPr>
          <w:rFonts w:ascii="Arial" w:hAnsi="Arial" w:cs="Arial"/>
          <w:sz w:val="24"/>
          <w:szCs w:val="24"/>
        </w:rPr>
        <w:br/>
      </w:r>
      <w:r w:rsidR="00EB63EC" w:rsidRPr="00E071EB">
        <w:rPr>
          <w:rFonts w:ascii="Arial" w:hAnsi="Arial" w:cs="Arial"/>
          <w:sz w:val="24"/>
          <w:szCs w:val="24"/>
        </w:rPr>
        <w:t>KM 50).</w:t>
      </w:r>
    </w:p>
    <w:p w:rsidR="00501517" w:rsidRPr="00E071EB" w:rsidRDefault="004C0C94" w:rsidP="00501517">
      <w:pPr>
        <w:jc w:val="both"/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</w:rPr>
        <w:tab/>
      </w:r>
      <w:bookmarkStart w:id="0" w:name="_Hlk10622834"/>
      <w:r w:rsidR="00501517" w:rsidRPr="00E071EB">
        <w:rPr>
          <w:rFonts w:ascii="Arial" w:hAnsi="Arial" w:cs="Arial"/>
          <w:sz w:val="24"/>
          <w:szCs w:val="24"/>
        </w:rPr>
        <w:t>Zgodnie z planem miejscowym zagospodarowania przestrzennego przedmiotowa działka znajduje się w terenie oznaczonym symbolami:</w:t>
      </w:r>
    </w:p>
    <w:p w:rsidR="00501517" w:rsidRPr="00E071EB" w:rsidRDefault="00501517" w:rsidP="00F14C03">
      <w:pPr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sz w:val="24"/>
          <w:szCs w:val="24"/>
        </w:rPr>
        <w:t xml:space="preserve">IV/8MW-U (dotyczy ok. 84,6% powierzchni działki) o ustaleniach: przeznaczenie podstawowe  zabudowa mieszkaniowa wielorodzinna i usługi nieuciążliwe w tym </w:t>
      </w:r>
      <w:r w:rsidR="00F14C03">
        <w:rPr>
          <w:rFonts w:ascii="Arial" w:hAnsi="Arial" w:cs="Arial"/>
          <w:sz w:val="24"/>
          <w:szCs w:val="24"/>
        </w:rPr>
        <w:br/>
      </w:r>
      <w:r w:rsidRPr="00E071EB">
        <w:rPr>
          <w:rFonts w:ascii="Arial" w:hAnsi="Arial" w:cs="Arial"/>
          <w:sz w:val="24"/>
          <w:szCs w:val="24"/>
        </w:rPr>
        <w:t xml:space="preserve">z zakresu usług </w:t>
      </w:r>
      <w:proofErr w:type="spellStart"/>
      <w:r w:rsidRPr="00E071EB">
        <w:rPr>
          <w:rFonts w:ascii="Arial" w:hAnsi="Arial" w:cs="Arial"/>
          <w:sz w:val="24"/>
          <w:szCs w:val="24"/>
        </w:rPr>
        <w:t>ogólnomiejskich</w:t>
      </w:r>
      <w:proofErr w:type="spellEnd"/>
      <w:r w:rsidR="00F14C03">
        <w:rPr>
          <w:rFonts w:ascii="Arial" w:hAnsi="Arial" w:cs="Arial"/>
          <w:sz w:val="24"/>
          <w:szCs w:val="24"/>
        </w:rPr>
        <w:t xml:space="preserve"> </w:t>
      </w:r>
      <w:r w:rsidRPr="00E071EB">
        <w:rPr>
          <w:rFonts w:ascii="Arial" w:hAnsi="Arial" w:cs="Arial"/>
          <w:sz w:val="24"/>
          <w:szCs w:val="24"/>
        </w:rPr>
        <w:t xml:space="preserve"> i ponadlokalnych (urzędy, instytucje, biura, hotele itp.) wraz z koniecznym zapleczem gospodarczym, technicznym i miejscami postojowymi realizowanymi w postaci garaży wbudowanych lub miejsc postojowych na terenie, adaptacja zabudowy z wyłączeniem zabudowy tymczasowej;</w:t>
      </w:r>
    </w:p>
    <w:p w:rsidR="00501517" w:rsidRPr="00065AD1" w:rsidRDefault="00501517" w:rsidP="00BA712F">
      <w:pPr>
        <w:pStyle w:val="Compact"/>
        <w:spacing w:before="0" w:after="0"/>
        <w:jc w:val="both"/>
        <w:rPr>
          <w:rFonts w:ascii="Arial" w:hAnsi="Arial" w:cs="Arial"/>
          <w:lang w:val="pl-PL"/>
        </w:rPr>
      </w:pPr>
      <w:r w:rsidRPr="00065AD1">
        <w:rPr>
          <w:rFonts w:ascii="Arial" w:hAnsi="Arial" w:cs="Arial"/>
          <w:lang w:val="pl-PL"/>
        </w:rPr>
        <w:t>54 KDL"* (dotyczy ok. 8,4% powierzchni działki) o przeznaczeniu - ulica lokalna (ulica Złota);</w:t>
      </w:r>
      <w:r w:rsidR="00BA712F" w:rsidRPr="00065AD1">
        <w:rPr>
          <w:rFonts w:ascii="Arial" w:hAnsi="Arial" w:cs="Arial"/>
          <w:lang w:val="pl-PL"/>
        </w:rPr>
        <w:t xml:space="preserve"> </w:t>
      </w:r>
      <w:r w:rsidRPr="00065AD1">
        <w:rPr>
          <w:rFonts w:ascii="Arial" w:hAnsi="Arial" w:cs="Arial"/>
          <w:lang w:val="pl-PL"/>
        </w:rPr>
        <w:t xml:space="preserve">50 </w:t>
      </w:r>
      <w:proofErr w:type="spellStart"/>
      <w:r w:rsidRPr="00065AD1">
        <w:rPr>
          <w:rFonts w:ascii="Arial" w:hAnsi="Arial" w:cs="Arial"/>
          <w:lang w:val="pl-PL"/>
        </w:rPr>
        <w:t>KDZa</w:t>
      </w:r>
      <w:proofErr w:type="spellEnd"/>
      <w:r w:rsidRPr="00065AD1">
        <w:rPr>
          <w:rFonts w:ascii="Arial" w:hAnsi="Arial" w:cs="Arial"/>
          <w:lang w:val="pl-PL"/>
        </w:rPr>
        <w:t>* (dotyczy ok. 7% powierzchni działki) o przeznaczeniu - ulica zbiorcza (ulica Królewiecka).</w:t>
      </w:r>
    </w:p>
    <w:p w:rsidR="00501517" w:rsidRPr="00E071EB" w:rsidRDefault="00501517" w:rsidP="00BA712F">
      <w:pPr>
        <w:tabs>
          <w:tab w:val="left" w:pos="0"/>
        </w:tabs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sz w:val="24"/>
          <w:szCs w:val="24"/>
        </w:rPr>
        <w:tab/>
        <w:t xml:space="preserve">Mając na uwadze, iż przedmiotem sprzedaży jest lokal mieszkalny oraz fakt, </w:t>
      </w:r>
      <w:r w:rsidR="00BA712F">
        <w:rPr>
          <w:rFonts w:ascii="Arial" w:hAnsi="Arial" w:cs="Arial"/>
          <w:sz w:val="24"/>
          <w:szCs w:val="24"/>
        </w:rPr>
        <w:br/>
      </w:r>
      <w:r w:rsidRPr="00E071EB">
        <w:rPr>
          <w:rFonts w:ascii="Arial" w:hAnsi="Arial" w:cs="Arial"/>
          <w:sz w:val="24"/>
          <w:szCs w:val="24"/>
        </w:rPr>
        <w:t>iż tylko 15,4 % powierzchni  działki przeznaczona jest na cel publiczny, skorzystanie z prawa pierwokupu byłoby nieuzasadnione.</w:t>
      </w:r>
    </w:p>
    <w:p w:rsidR="00501517" w:rsidRPr="00E071EB" w:rsidRDefault="00501517" w:rsidP="00BA712F">
      <w:pPr>
        <w:pStyle w:val="Bezodstpw"/>
        <w:ind w:firstLine="708"/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sz w:val="24"/>
          <w:szCs w:val="24"/>
        </w:rPr>
        <w:t xml:space="preserve">Gmina Miasto Włocławek, jako jednostka samorządu terytorialnego podlegająca rygorom dyscypliny finansowej na podstawie przepisów m.in. ustawy </w:t>
      </w:r>
      <w:r w:rsidR="00BA712F">
        <w:rPr>
          <w:rFonts w:ascii="Arial" w:hAnsi="Arial" w:cs="Arial"/>
          <w:sz w:val="24"/>
          <w:szCs w:val="24"/>
        </w:rPr>
        <w:br/>
      </w:r>
      <w:r w:rsidRPr="00E071EB">
        <w:rPr>
          <w:rFonts w:ascii="Arial" w:hAnsi="Arial" w:cs="Arial"/>
          <w:sz w:val="24"/>
          <w:szCs w:val="24"/>
        </w:rPr>
        <w:t xml:space="preserve">o finansach publicznych zobowiązana jest rzetelnie rozporządzać swoim mieniem, mając na uwadze przede wszystkim interes publiczny i zobowiązana jest </w:t>
      </w:r>
      <w:r w:rsidR="00BA712F">
        <w:rPr>
          <w:rFonts w:ascii="Arial" w:hAnsi="Arial" w:cs="Arial"/>
          <w:sz w:val="24"/>
          <w:szCs w:val="24"/>
        </w:rPr>
        <w:br/>
      </w:r>
      <w:r w:rsidRPr="00E071EB">
        <w:rPr>
          <w:rFonts w:ascii="Arial" w:hAnsi="Arial" w:cs="Arial"/>
          <w:sz w:val="24"/>
          <w:szCs w:val="24"/>
        </w:rPr>
        <w:t>do gospodarowania nieruchomościami w sposób zgodny z zasadami prawidłowej gospodarki.</w:t>
      </w:r>
    </w:p>
    <w:bookmarkEnd w:id="0"/>
    <w:p w:rsidR="00C54008" w:rsidRPr="00001E00" w:rsidRDefault="00B50F14" w:rsidP="00001E00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E071EB">
        <w:rPr>
          <w:rFonts w:ascii="Arial" w:hAnsi="Arial" w:cs="Arial"/>
          <w:sz w:val="24"/>
          <w:szCs w:val="24"/>
        </w:rPr>
        <w:t xml:space="preserve">W związku z powyższym, </w:t>
      </w:r>
      <w:r w:rsidR="0000313C" w:rsidRPr="00E071EB">
        <w:rPr>
          <w:rFonts w:ascii="Arial" w:hAnsi="Arial" w:cs="Arial"/>
          <w:sz w:val="24"/>
          <w:szCs w:val="24"/>
        </w:rPr>
        <w:t>nie korzysta</w:t>
      </w:r>
      <w:r w:rsidR="00851ECA" w:rsidRPr="00E071EB">
        <w:rPr>
          <w:rFonts w:ascii="Arial" w:hAnsi="Arial" w:cs="Arial"/>
          <w:sz w:val="24"/>
          <w:szCs w:val="24"/>
        </w:rPr>
        <w:t xml:space="preserve"> się z prawa pierwokupu.</w:t>
      </w:r>
      <w:bookmarkStart w:id="1" w:name="_GoBack"/>
      <w:bookmarkEnd w:id="1"/>
    </w:p>
    <w:sectPr w:rsidR="00C54008" w:rsidRPr="00001E00" w:rsidSect="007A27EA">
      <w:pgSz w:w="11906" w:h="16838"/>
      <w:pgMar w:top="284" w:right="1417" w:bottom="0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304E" w:rsidRDefault="00A5304E" w:rsidP="006D1814">
      <w:r>
        <w:separator/>
      </w:r>
    </w:p>
  </w:endnote>
  <w:endnote w:type="continuationSeparator" w:id="0">
    <w:p w:rsidR="00A5304E" w:rsidRDefault="00A5304E" w:rsidP="006D1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304E" w:rsidRDefault="00A5304E" w:rsidP="006D1814">
      <w:r>
        <w:separator/>
      </w:r>
    </w:p>
  </w:footnote>
  <w:footnote w:type="continuationSeparator" w:id="0">
    <w:p w:rsidR="00A5304E" w:rsidRDefault="00A5304E" w:rsidP="006D18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50DE0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80096D"/>
    <w:multiLevelType w:val="hybridMultilevel"/>
    <w:tmpl w:val="743CC1EE"/>
    <w:lvl w:ilvl="0" w:tplc="0415000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5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2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948" w:hanging="360"/>
      </w:pPr>
      <w:rPr>
        <w:rFonts w:ascii="Wingdings" w:hAnsi="Wingdings" w:hint="default"/>
      </w:rPr>
    </w:lvl>
  </w:abstractNum>
  <w:abstractNum w:abstractNumId="2" w15:restartNumberingAfterBreak="0">
    <w:nsid w:val="0DAC2DCA"/>
    <w:multiLevelType w:val="hybridMultilevel"/>
    <w:tmpl w:val="C7C8C82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3795F"/>
    <w:multiLevelType w:val="singleLevel"/>
    <w:tmpl w:val="ED440F74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</w:lvl>
  </w:abstractNum>
  <w:abstractNum w:abstractNumId="4" w15:restartNumberingAfterBreak="0">
    <w:nsid w:val="0E5E5300"/>
    <w:multiLevelType w:val="hybridMultilevel"/>
    <w:tmpl w:val="C7547706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94F76"/>
    <w:multiLevelType w:val="hybridMultilevel"/>
    <w:tmpl w:val="2F38C8FA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31D681D"/>
    <w:multiLevelType w:val="hybridMultilevel"/>
    <w:tmpl w:val="9E48BB0A"/>
    <w:lvl w:ilvl="0" w:tplc="124435AC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94697"/>
    <w:multiLevelType w:val="hybridMultilevel"/>
    <w:tmpl w:val="91DC3B8E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>
      <w:start w:val="1"/>
      <w:numFmt w:val="lowerRoman"/>
      <w:lvlText w:val="%3."/>
      <w:lvlJc w:val="right"/>
      <w:pPr>
        <w:ind w:left="2727" w:hanging="180"/>
      </w:pPr>
    </w:lvl>
    <w:lvl w:ilvl="3" w:tplc="0415000F">
      <w:start w:val="1"/>
      <w:numFmt w:val="decimal"/>
      <w:lvlText w:val="%4."/>
      <w:lvlJc w:val="left"/>
      <w:pPr>
        <w:ind w:left="3447" w:hanging="360"/>
      </w:pPr>
    </w:lvl>
    <w:lvl w:ilvl="4" w:tplc="04150019">
      <w:start w:val="1"/>
      <w:numFmt w:val="lowerLetter"/>
      <w:lvlText w:val="%5."/>
      <w:lvlJc w:val="left"/>
      <w:pPr>
        <w:ind w:left="4167" w:hanging="360"/>
      </w:pPr>
    </w:lvl>
    <w:lvl w:ilvl="5" w:tplc="0415001B">
      <w:start w:val="1"/>
      <w:numFmt w:val="lowerRoman"/>
      <w:lvlText w:val="%6."/>
      <w:lvlJc w:val="right"/>
      <w:pPr>
        <w:ind w:left="4887" w:hanging="180"/>
      </w:pPr>
    </w:lvl>
    <w:lvl w:ilvl="6" w:tplc="0415000F">
      <w:start w:val="1"/>
      <w:numFmt w:val="decimal"/>
      <w:lvlText w:val="%7."/>
      <w:lvlJc w:val="left"/>
      <w:pPr>
        <w:ind w:left="5607" w:hanging="360"/>
      </w:pPr>
    </w:lvl>
    <w:lvl w:ilvl="7" w:tplc="04150019">
      <w:start w:val="1"/>
      <w:numFmt w:val="lowerLetter"/>
      <w:lvlText w:val="%8."/>
      <w:lvlJc w:val="left"/>
      <w:pPr>
        <w:ind w:left="6327" w:hanging="360"/>
      </w:pPr>
    </w:lvl>
    <w:lvl w:ilvl="8" w:tplc="0415001B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1F8327B3"/>
    <w:multiLevelType w:val="hybridMultilevel"/>
    <w:tmpl w:val="61D4780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A75B2B"/>
    <w:multiLevelType w:val="hybridMultilevel"/>
    <w:tmpl w:val="B9E29236"/>
    <w:lvl w:ilvl="0" w:tplc="D3867CD6">
      <w:start w:val="2"/>
      <w:numFmt w:val="decimal"/>
      <w:suff w:val="space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991BFA"/>
    <w:multiLevelType w:val="singleLevel"/>
    <w:tmpl w:val="1EDAF0A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1" w15:restartNumberingAfterBreak="0">
    <w:nsid w:val="26787CE2"/>
    <w:multiLevelType w:val="hybridMultilevel"/>
    <w:tmpl w:val="F4A4F6C2"/>
    <w:lvl w:ilvl="0" w:tplc="2EDE461E">
      <w:start w:val="1"/>
      <w:numFmt w:val="decimal"/>
      <w:lvlText w:val="%1)"/>
      <w:lvlJc w:val="left"/>
      <w:pPr>
        <w:ind w:left="1004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>
      <w:start w:val="1"/>
      <w:numFmt w:val="decimal"/>
      <w:lvlText w:val="%4."/>
      <w:lvlJc w:val="left"/>
      <w:pPr>
        <w:ind w:left="3164" w:hanging="360"/>
      </w:pPr>
    </w:lvl>
    <w:lvl w:ilvl="4" w:tplc="04150019">
      <w:start w:val="1"/>
      <w:numFmt w:val="lowerLetter"/>
      <w:lvlText w:val="%5."/>
      <w:lvlJc w:val="left"/>
      <w:pPr>
        <w:ind w:left="3884" w:hanging="360"/>
      </w:pPr>
    </w:lvl>
    <w:lvl w:ilvl="5" w:tplc="0415001B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>
      <w:start w:val="1"/>
      <w:numFmt w:val="lowerLetter"/>
      <w:lvlText w:val="%8."/>
      <w:lvlJc w:val="left"/>
      <w:pPr>
        <w:ind w:left="6044" w:hanging="360"/>
      </w:pPr>
    </w:lvl>
    <w:lvl w:ilvl="8" w:tplc="0415001B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281C70DB"/>
    <w:multiLevelType w:val="hybridMultilevel"/>
    <w:tmpl w:val="8BAA6936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>
      <w:start w:val="1"/>
      <w:numFmt w:val="lowerRoman"/>
      <w:lvlText w:val="%3."/>
      <w:lvlJc w:val="right"/>
      <w:pPr>
        <w:ind w:left="2727" w:hanging="180"/>
      </w:pPr>
    </w:lvl>
    <w:lvl w:ilvl="3" w:tplc="0415000F">
      <w:start w:val="1"/>
      <w:numFmt w:val="decimal"/>
      <w:lvlText w:val="%4."/>
      <w:lvlJc w:val="left"/>
      <w:pPr>
        <w:ind w:left="3447" w:hanging="360"/>
      </w:pPr>
    </w:lvl>
    <w:lvl w:ilvl="4" w:tplc="04150019">
      <w:start w:val="1"/>
      <w:numFmt w:val="lowerLetter"/>
      <w:lvlText w:val="%5."/>
      <w:lvlJc w:val="left"/>
      <w:pPr>
        <w:ind w:left="4167" w:hanging="360"/>
      </w:pPr>
    </w:lvl>
    <w:lvl w:ilvl="5" w:tplc="0415001B">
      <w:start w:val="1"/>
      <w:numFmt w:val="lowerRoman"/>
      <w:lvlText w:val="%6."/>
      <w:lvlJc w:val="right"/>
      <w:pPr>
        <w:ind w:left="4887" w:hanging="180"/>
      </w:pPr>
    </w:lvl>
    <w:lvl w:ilvl="6" w:tplc="0415000F">
      <w:start w:val="1"/>
      <w:numFmt w:val="decimal"/>
      <w:lvlText w:val="%7."/>
      <w:lvlJc w:val="left"/>
      <w:pPr>
        <w:ind w:left="5607" w:hanging="360"/>
      </w:pPr>
    </w:lvl>
    <w:lvl w:ilvl="7" w:tplc="04150019">
      <w:start w:val="1"/>
      <w:numFmt w:val="lowerLetter"/>
      <w:lvlText w:val="%8."/>
      <w:lvlJc w:val="left"/>
      <w:pPr>
        <w:ind w:left="6327" w:hanging="360"/>
      </w:pPr>
    </w:lvl>
    <w:lvl w:ilvl="8" w:tplc="0415001B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387A4FDB"/>
    <w:multiLevelType w:val="singleLevel"/>
    <w:tmpl w:val="9F16B53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BBB22AB"/>
    <w:multiLevelType w:val="hybridMultilevel"/>
    <w:tmpl w:val="5B7AD610"/>
    <w:lvl w:ilvl="0" w:tplc="ACFCBB64">
      <w:start w:val="1"/>
      <w:numFmt w:val="decimal"/>
      <w:suff w:val="space"/>
      <w:lvlText w:val="%1)"/>
      <w:lvlJc w:val="left"/>
      <w:pPr>
        <w:ind w:left="1440" w:hanging="360"/>
      </w:pPr>
      <w:rPr>
        <w:rFonts w:ascii="Arial Narrow" w:eastAsia="Times New Roman" w:hAnsi="Arial Narrow" w:cs="Arial"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5C1AF9"/>
    <w:multiLevelType w:val="hybridMultilevel"/>
    <w:tmpl w:val="B56EAB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EF76030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3015DD"/>
    <w:multiLevelType w:val="hybridMultilevel"/>
    <w:tmpl w:val="F2F2DC1C"/>
    <w:lvl w:ilvl="0" w:tplc="895AE5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ED6BAE"/>
    <w:multiLevelType w:val="hybridMultilevel"/>
    <w:tmpl w:val="60806D4C"/>
    <w:lvl w:ilvl="0" w:tplc="50D0AFB8">
      <w:start w:val="1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Verdana" w:hAnsi="Verdana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86EFE"/>
    <w:multiLevelType w:val="singleLevel"/>
    <w:tmpl w:val="C082DA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9" w15:restartNumberingAfterBreak="0">
    <w:nsid w:val="537D2D81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53D01CE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54A05600"/>
    <w:multiLevelType w:val="hybridMultilevel"/>
    <w:tmpl w:val="0BC28A8A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658320B"/>
    <w:multiLevelType w:val="hybridMultilevel"/>
    <w:tmpl w:val="05BEAE76"/>
    <w:lvl w:ilvl="0" w:tplc="F996895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829ABF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strike w:val="0"/>
        <w:dstrike w:val="0"/>
        <w:color w:val="auto"/>
        <w:u w:val="none"/>
        <w:effect w:val="none"/>
      </w:rPr>
    </w:lvl>
    <w:lvl w:ilvl="2" w:tplc="C79A0918">
      <w:numFmt w:val="bullet"/>
      <w:lvlText w:val=""/>
      <w:lvlJc w:val="left"/>
      <w:pPr>
        <w:ind w:left="2340" w:hanging="360"/>
      </w:pPr>
      <w:rPr>
        <w:rFonts w:ascii="Symbol" w:eastAsia="Times New Roman" w:hAnsi="Symbol" w:cs="Arial"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B33032"/>
    <w:multiLevelType w:val="hybridMultilevel"/>
    <w:tmpl w:val="651450BA"/>
    <w:lvl w:ilvl="0" w:tplc="E6B2DDEE">
      <w:start w:val="5"/>
      <w:numFmt w:val="decimal"/>
      <w:lvlText w:val="%1)"/>
      <w:lvlJc w:val="left"/>
      <w:pPr>
        <w:ind w:left="25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465C36"/>
    <w:multiLevelType w:val="hybridMultilevel"/>
    <w:tmpl w:val="DCC8A888"/>
    <w:lvl w:ilvl="0" w:tplc="0415000F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790"/>
        </w:tabs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10"/>
        </w:tabs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50"/>
        </w:tabs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70"/>
        </w:tabs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10"/>
        </w:tabs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30"/>
        </w:tabs>
        <w:ind w:left="6830" w:hanging="180"/>
      </w:pPr>
    </w:lvl>
  </w:abstractNum>
  <w:abstractNum w:abstractNumId="25" w15:restartNumberingAfterBreak="0">
    <w:nsid w:val="64637BA5"/>
    <w:multiLevelType w:val="hybridMultilevel"/>
    <w:tmpl w:val="63286F0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533D13"/>
    <w:multiLevelType w:val="hybridMultilevel"/>
    <w:tmpl w:val="CD96893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DCAAF8A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F4D184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94004FF"/>
    <w:multiLevelType w:val="hybridMultilevel"/>
    <w:tmpl w:val="5358C254"/>
    <w:lvl w:ilvl="0" w:tplc="04150011">
      <w:start w:val="1"/>
      <w:numFmt w:val="decimal"/>
      <w:lvlText w:val="%1)"/>
      <w:lvlJc w:val="left"/>
      <w:pPr>
        <w:ind w:left="2520" w:hanging="360"/>
      </w:pPr>
    </w:lvl>
    <w:lvl w:ilvl="1" w:tplc="04150017">
      <w:start w:val="1"/>
      <w:numFmt w:val="lowerLetter"/>
      <w:lvlText w:val="%2)"/>
      <w:lvlJc w:val="left"/>
      <w:pPr>
        <w:ind w:left="3240" w:hanging="360"/>
      </w:pPr>
    </w:lvl>
    <w:lvl w:ilvl="2" w:tplc="0415001B">
      <w:start w:val="1"/>
      <w:numFmt w:val="lowerRoman"/>
      <w:lvlText w:val="%3."/>
      <w:lvlJc w:val="right"/>
      <w:pPr>
        <w:ind w:left="3960" w:hanging="180"/>
      </w:pPr>
    </w:lvl>
    <w:lvl w:ilvl="3" w:tplc="0415000F">
      <w:start w:val="1"/>
      <w:numFmt w:val="decimal"/>
      <w:lvlText w:val="%4."/>
      <w:lvlJc w:val="left"/>
      <w:pPr>
        <w:ind w:left="4680" w:hanging="360"/>
      </w:pPr>
    </w:lvl>
    <w:lvl w:ilvl="4" w:tplc="04150019">
      <w:start w:val="1"/>
      <w:numFmt w:val="lowerLetter"/>
      <w:lvlText w:val="%5."/>
      <w:lvlJc w:val="left"/>
      <w:pPr>
        <w:ind w:left="5400" w:hanging="360"/>
      </w:pPr>
    </w:lvl>
    <w:lvl w:ilvl="5" w:tplc="0415001B">
      <w:start w:val="1"/>
      <w:numFmt w:val="lowerRoman"/>
      <w:lvlText w:val="%6."/>
      <w:lvlJc w:val="right"/>
      <w:pPr>
        <w:ind w:left="6120" w:hanging="180"/>
      </w:pPr>
    </w:lvl>
    <w:lvl w:ilvl="6" w:tplc="0415000F">
      <w:start w:val="1"/>
      <w:numFmt w:val="decimal"/>
      <w:lvlText w:val="%7."/>
      <w:lvlJc w:val="left"/>
      <w:pPr>
        <w:ind w:left="6840" w:hanging="360"/>
      </w:pPr>
    </w:lvl>
    <w:lvl w:ilvl="7" w:tplc="04150019">
      <w:start w:val="1"/>
      <w:numFmt w:val="lowerLetter"/>
      <w:lvlText w:val="%8."/>
      <w:lvlJc w:val="left"/>
      <w:pPr>
        <w:ind w:left="7560" w:hanging="360"/>
      </w:pPr>
    </w:lvl>
    <w:lvl w:ilvl="8" w:tplc="0415001B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705A7FBA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71AF223A"/>
    <w:multiLevelType w:val="hybridMultilevel"/>
    <w:tmpl w:val="9EB2BB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21248F"/>
    <w:multiLevelType w:val="hybridMultilevel"/>
    <w:tmpl w:val="2C52C4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B0E2910"/>
    <w:multiLevelType w:val="hybridMultilevel"/>
    <w:tmpl w:val="196EEAFC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EC22ECA"/>
    <w:multiLevelType w:val="hybridMultilevel"/>
    <w:tmpl w:val="86B43EB6"/>
    <w:lvl w:ilvl="0" w:tplc="04150001">
      <w:start w:val="1"/>
      <w:numFmt w:val="bullet"/>
      <w:lvlText w:val=""/>
      <w:lvlJc w:val="left"/>
      <w:pPr>
        <w:ind w:left="13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94" w:hanging="360"/>
      </w:pPr>
      <w:rPr>
        <w:rFonts w:ascii="Wingdings" w:hAnsi="Wingdings" w:hint="default"/>
      </w:rPr>
    </w:lvl>
  </w:abstractNum>
  <w:abstractNum w:abstractNumId="33" w15:restartNumberingAfterBreak="0">
    <w:nsid w:val="7EFE2890"/>
    <w:multiLevelType w:val="hybridMultilevel"/>
    <w:tmpl w:val="63286F0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28"/>
  </w:num>
  <w:num w:numId="4">
    <w:abstractNumId w:val="19"/>
  </w:num>
  <w:num w:numId="5">
    <w:abstractNumId w:val="5"/>
  </w:num>
  <w:num w:numId="6">
    <w:abstractNumId w:val="29"/>
  </w:num>
  <w:num w:numId="7">
    <w:abstractNumId w:val="21"/>
  </w:num>
  <w:num w:numId="8">
    <w:abstractNumId w:val="17"/>
  </w:num>
  <w:num w:numId="9">
    <w:abstractNumId w:val="31"/>
  </w:num>
  <w:num w:numId="10">
    <w:abstractNumId w:val="26"/>
  </w:num>
  <w:num w:numId="11">
    <w:abstractNumId w:val="20"/>
    <w:lvlOverride w:ilvl="0">
      <w:startOverride w:val="1"/>
    </w:lvlOverride>
  </w:num>
  <w:num w:numId="12">
    <w:abstractNumId w:val="10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18"/>
    <w:lvlOverride w:ilvl="0">
      <w:startOverride w:val="1"/>
    </w:lvlOverride>
  </w:num>
  <w:num w:numId="15">
    <w:abstractNumId w:val="24"/>
  </w:num>
  <w:num w:numId="16">
    <w:abstractNumId w:val="30"/>
  </w:num>
  <w:num w:numId="17">
    <w:abstractNumId w:val="4"/>
  </w:num>
  <w:num w:numId="18">
    <w:abstractNumId w:val="15"/>
  </w:num>
  <w:num w:numId="19">
    <w:abstractNumId w:val="8"/>
  </w:num>
  <w:num w:numId="20">
    <w:abstractNumId w:val="32"/>
  </w:num>
  <w:num w:numId="21">
    <w:abstractNumId w:val="16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5455"/>
    <w:rsid w:val="00001E00"/>
    <w:rsid w:val="00002B42"/>
    <w:rsid w:val="00002CCD"/>
    <w:rsid w:val="0000313C"/>
    <w:rsid w:val="00003701"/>
    <w:rsid w:val="000047DD"/>
    <w:rsid w:val="00005134"/>
    <w:rsid w:val="00005455"/>
    <w:rsid w:val="00005601"/>
    <w:rsid w:val="000072BC"/>
    <w:rsid w:val="00011134"/>
    <w:rsid w:val="000116A4"/>
    <w:rsid w:val="0001246D"/>
    <w:rsid w:val="000137D7"/>
    <w:rsid w:val="0001622A"/>
    <w:rsid w:val="000168F6"/>
    <w:rsid w:val="0002046C"/>
    <w:rsid w:val="000211CA"/>
    <w:rsid w:val="0002240A"/>
    <w:rsid w:val="00026A85"/>
    <w:rsid w:val="00026DA7"/>
    <w:rsid w:val="00031F54"/>
    <w:rsid w:val="00032455"/>
    <w:rsid w:val="00034232"/>
    <w:rsid w:val="00036023"/>
    <w:rsid w:val="0004064E"/>
    <w:rsid w:val="00040B20"/>
    <w:rsid w:val="00041C6C"/>
    <w:rsid w:val="00043D6D"/>
    <w:rsid w:val="00045C13"/>
    <w:rsid w:val="00046332"/>
    <w:rsid w:val="0004699B"/>
    <w:rsid w:val="00050249"/>
    <w:rsid w:val="00050E44"/>
    <w:rsid w:val="00052C76"/>
    <w:rsid w:val="00062A09"/>
    <w:rsid w:val="00064A7C"/>
    <w:rsid w:val="00065AD1"/>
    <w:rsid w:val="00065BE8"/>
    <w:rsid w:val="000670E9"/>
    <w:rsid w:val="000676C8"/>
    <w:rsid w:val="000715EA"/>
    <w:rsid w:val="00074B7D"/>
    <w:rsid w:val="000836B8"/>
    <w:rsid w:val="0008556A"/>
    <w:rsid w:val="0008593B"/>
    <w:rsid w:val="00090FFF"/>
    <w:rsid w:val="00091811"/>
    <w:rsid w:val="00094FA4"/>
    <w:rsid w:val="00096176"/>
    <w:rsid w:val="000962A4"/>
    <w:rsid w:val="00096D1B"/>
    <w:rsid w:val="000970F6"/>
    <w:rsid w:val="000A0241"/>
    <w:rsid w:val="000A1C50"/>
    <w:rsid w:val="000A4C38"/>
    <w:rsid w:val="000A658A"/>
    <w:rsid w:val="000A6E2A"/>
    <w:rsid w:val="000A73BA"/>
    <w:rsid w:val="000B0CDF"/>
    <w:rsid w:val="000B0D93"/>
    <w:rsid w:val="000B236F"/>
    <w:rsid w:val="000B4660"/>
    <w:rsid w:val="000C0124"/>
    <w:rsid w:val="000C0410"/>
    <w:rsid w:val="000C41FF"/>
    <w:rsid w:val="000C46F7"/>
    <w:rsid w:val="000C66CE"/>
    <w:rsid w:val="000C6C26"/>
    <w:rsid w:val="000C726B"/>
    <w:rsid w:val="000C73E1"/>
    <w:rsid w:val="000D2B6C"/>
    <w:rsid w:val="000D2C02"/>
    <w:rsid w:val="000D62B0"/>
    <w:rsid w:val="000D79C8"/>
    <w:rsid w:val="000E043E"/>
    <w:rsid w:val="000E2F2F"/>
    <w:rsid w:val="000E43B5"/>
    <w:rsid w:val="000F0516"/>
    <w:rsid w:val="000F1FB4"/>
    <w:rsid w:val="000F211A"/>
    <w:rsid w:val="000F4ACD"/>
    <w:rsid w:val="000F5335"/>
    <w:rsid w:val="000F7501"/>
    <w:rsid w:val="00100E59"/>
    <w:rsid w:val="00101333"/>
    <w:rsid w:val="00103DEC"/>
    <w:rsid w:val="001040D7"/>
    <w:rsid w:val="00106777"/>
    <w:rsid w:val="00106D6C"/>
    <w:rsid w:val="00106D91"/>
    <w:rsid w:val="00107F44"/>
    <w:rsid w:val="001104E1"/>
    <w:rsid w:val="00113312"/>
    <w:rsid w:val="00113588"/>
    <w:rsid w:val="00115CB5"/>
    <w:rsid w:val="00116FE2"/>
    <w:rsid w:val="001206CA"/>
    <w:rsid w:val="0012133F"/>
    <w:rsid w:val="00122284"/>
    <w:rsid w:val="001223C4"/>
    <w:rsid w:val="001227AB"/>
    <w:rsid w:val="0012291E"/>
    <w:rsid w:val="00122CB0"/>
    <w:rsid w:val="001239DC"/>
    <w:rsid w:val="00124927"/>
    <w:rsid w:val="00124E48"/>
    <w:rsid w:val="001260CB"/>
    <w:rsid w:val="0012634E"/>
    <w:rsid w:val="00130D89"/>
    <w:rsid w:val="00131EE8"/>
    <w:rsid w:val="0013257F"/>
    <w:rsid w:val="00132E5B"/>
    <w:rsid w:val="00135631"/>
    <w:rsid w:val="00135D87"/>
    <w:rsid w:val="0014085E"/>
    <w:rsid w:val="00142C79"/>
    <w:rsid w:val="0014479C"/>
    <w:rsid w:val="00145356"/>
    <w:rsid w:val="001455FC"/>
    <w:rsid w:val="0015023B"/>
    <w:rsid w:val="00151EC3"/>
    <w:rsid w:val="00151F5E"/>
    <w:rsid w:val="00154C7E"/>
    <w:rsid w:val="00155189"/>
    <w:rsid w:val="00155475"/>
    <w:rsid w:val="001557A3"/>
    <w:rsid w:val="00155AF4"/>
    <w:rsid w:val="0015653A"/>
    <w:rsid w:val="001569EF"/>
    <w:rsid w:val="001571EB"/>
    <w:rsid w:val="00160063"/>
    <w:rsid w:val="001607F1"/>
    <w:rsid w:val="00160ADF"/>
    <w:rsid w:val="001618C5"/>
    <w:rsid w:val="00162A75"/>
    <w:rsid w:val="00162B16"/>
    <w:rsid w:val="00162F21"/>
    <w:rsid w:val="00165D3D"/>
    <w:rsid w:val="001708FA"/>
    <w:rsid w:val="00170993"/>
    <w:rsid w:val="00170C3E"/>
    <w:rsid w:val="00172148"/>
    <w:rsid w:val="001727B5"/>
    <w:rsid w:val="001735B8"/>
    <w:rsid w:val="0017386B"/>
    <w:rsid w:val="00176A28"/>
    <w:rsid w:val="001777AF"/>
    <w:rsid w:val="00181351"/>
    <w:rsid w:val="0018202D"/>
    <w:rsid w:val="001863BF"/>
    <w:rsid w:val="00190172"/>
    <w:rsid w:val="00190C9D"/>
    <w:rsid w:val="001933ED"/>
    <w:rsid w:val="00194D0B"/>
    <w:rsid w:val="00195511"/>
    <w:rsid w:val="001A349F"/>
    <w:rsid w:val="001A3BF6"/>
    <w:rsid w:val="001A3D3D"/>
    <w:rsid w:val="001A4DB2"/>
    <w:rsid w:val="001A5E2D"/>
    <w:rsid w:val="001A6635"/>
    <w:rsid w:val="001A7BBB"/>
    <w:rsid w:val="001B0208"/>
    <w:rsid w:val="001B1292"/>
    <w:rsid w:val="001B3818"/>
    <w:rsid w:val="001B479C"/>
    <w:rsid w:val="001B69EF"/>
    <w:rsid w:val="001C04FF"/>
    <w:rsid w:val="001C1216"/>
    <w:rsid w:val="001C1C1C"/>
    <w:rsid w:val="001C3736"/>
    <w:rsid w:val="001C5B67"/>
    <w:rsid w:val="001D091A"/>
    <w:rsid w:val="001D3DD9"/>
    <w:rsid w:val="001D4BED"/>
    <w:rsid w:val="001D58C7"/>
    <w:rsid w:val="001D612B"/>
    <w:rsid w:val="001D643A"/>
    <w:rsid w:val="001D708F"/>
    <w:rsid w:val="001D74CD"/>
    <w:rsid w:val="001E19C4"/>
    <w:rsid w:val="001E1F24"/>
    <w:rsid w:val="001E1F58"/>
    <w:rsid w:val="001E5B65"/>
    <w:rsid w:val="001E607C"/>
    <w:rsid w:val="001F2959"/>
    <w:rsid w:val="001F3386"/>
    <w:rsid w:val="001F4421"/>
    <w:rsid w:val="001F505A"/>
    <w:rsid w:val="001F5D68"/>
    <w:rsid w:val="001F62B8"/>
    <w:rsid w:val="002065F2"/>
    <w:rsid w:val="0021049F"/>
    <w:rsid w:val="00211B49"/>
    <w:rsid w:val="0021223E"/>
    <w:rsid w:val="0021340D"/>
    <w:rsid w:val="0021393A"/>
    <w:rsid w:val="0021461C"/>
    <w:rsid w:val="0021568C"/>
    <w:rsid w:val="00215C83"/>
    <w:rsid w:val="00216F11"/>
    <w:rsid w:val="00220923"/>
    <w:rsid w:val="00221491"/>
    <w:rsid w:val="00221EF6"/>
    <w:rsid w:val="00221F1E"/>
    <w:rsid w:val="002238F6"/>
    <w:rsid w:val="00224635"/>
    <w:rsid w:val="00224A63"/>
    <w:rsid w:val="00224CF1"/>
    <w:rsid w:val="00225D74"/>
    <w:rsid w:val="00226B4C"/>
    <w:rsid w:val="00227D1D"/>
    <w:rsid w:val="00232B1B"/>
    <w:rsid w:val="0023352B"/>
    <w:rsid w:val="00236899"/>
    <w:rsid w:val="00236B58"/>
    <w:rsid w:val="00237289"/>
    <w:rsid w:val="00240EB1"/>
    <w:rsid w:val="00243212"/>
    <w:rsid w:val="0024573F"/>
    <w:rsid w:val="00245A7D"/>
    <w:rsid w:val="0024690B"/>
    <w:rsid w:val="00246970"/>
    <w:rsid w:val="00246CBB"/>
    <w:rsid w:val="00251574"/>
    <w:rsid w:val="00251972"/>
    <w:rsid w:val="002543CB"/>
    <w:rsid w:val="00254D7F"/>
    <w:rsid w:val="0025750C"/>
    <w:rsid w:val="002608A2"/>
    <w:rsid w:val="00263938"/>
    <w:rsid w:val="00267802"/>
    <w:rsid w:val="00270459"/>
    <w:rsid w:val="0027060E"/>
    <w:rsid w:val="00273357"/>
    <w:rsid w:val="002747DB"/>
    <w:rsid w:val="00274D06"/>
    <w:rsid w:val="00280D77"/>
    <w:rsid w:val="002822C4"/>
    <w:rsid w:val="00287C83"/>
    <w:rsid w:val="00292120"/>
    <w:rsid w:val="00293794"/>
    <w:rsid w:val="002937BF"/>
    <w:rsid w:val="00294556"/>
    <w:rsid w:val="00296ADD"/>
    <w:rsid w:val="002A01DB"/>
    <w:rsid w:val="002A16B7"/>
    <w:rsid w:val="002A7F10"/>
    <w:rsid w:val="002B1758"/>
    <w:rsid w:val="002B1B0A"/>
    <w:rsid w:val="002B1EDB"/>
    <w:rsid w:val="002B1F71"/>
    <w:rsid w:val="002B2350"/>
    <w:rsid w:val="002B5C21"/>
    <w:rsid w:val="002B7689"/>
    <w:rsid w:val="002B7D25"/>
    <w:rsid w:val="002C151D"/>
    <w:rsid w:val="002C1D91"/>
    <w:rsid w:val="002C6433"/>
    <w:rsid w:val="002C6767"/>
    <w:rsid w:val="002C77B4"/>
    <w:rsid w:val="002D15CB"/>
    <w:rsid w:val="002D3042"/>
    <w:rsid w:val="002D3245"/>
    <w:rsid w:val="002D6864"/>
    <w:rsid w:val="002D76B3"/>
    <w:rsid w:val="002D7F24"/>
    <w:rsid w:val="002E032B"/>
    <w:rsid w:val="002E33A2"/>
    <w:rsid w:val="002E3AFA"/>
    <w:rsid w:val="002E7252"/>
    <w:rsid w:val="002E78B9"/>
    <w:rsid w:val="002E79C2"/>
    <w:rsid w:val="002F2549"/>
    <w:rsid w:val="002F461E"/>
    <w:rsid w:val="002F492C"/>
    <w:rsid w:val="002F575E"/>
    <w:rsid w:val="002F7299"/>
    <w:rsid w:val="002F72E1"/>
    <w:rsid w:val="002F781D"/>
    <w:rsid w:val="00301D44"/>
    <w:rsid w:val="00301EB2"/>
    <w:rsid w:val="003030D7"/>
    <w:rsid w:val="003034B9"/>
    <w:rsid w:val="0030475B"/>
    <w:rsid w:val="00306145"/>
    <w:rsid w:val="0030764D"/>
    <w:rsid w:val="00307A54"/>
    <w:rsid w:val="003111D1"/>
    <w:rsid w:val="003139FA"/>
    <w:rsid w:val="00313C7E"/>
    <w:rsid w:val="00315D17"/>
    <w:rsid w:val="00320225"/>
    <w:rsid w:val="003215CC"/>
    <w:rsid w:val="00321A13"/>
    <w:rsid w:val="0032269D"/>
    <w:rsid w:val="00327949"/>
    <w:rsid w:val="0033026E"/>
    <w:rsid w:val="00331542"/>
    <w:rsid w:val="003316D6"/>
    <w:rsid w:val="00331E40"/>
    <w:rsid w:val="00334593"/>
    <w:rsid w:val="00335957"/>
    <w:rsid w:val="00336FAA"/>
    <w:rsid w:val="0034181F"/>
    <w:rsid w:val="00345173"/>
    <w:rsid w:val="003477FC"/>
    <w:rsid w:val="00350E1C"/>
    <w:rsid w:val="003541EC"/>
    <w:rsid w:val="003546BF"/>
    <w:rsid w:val="00355CD2"/>
    <w:rsid w:val="00356A05"/>
    <w:rsid w:val="003622A4"/>
    <w:rsid w:val="0036394D"/>
    <w:rsid w:val="00364ADB"/>
    <w:rsid w:val="00366D0A"/>
    <w:rsid w:val="003679DB"/>
    <w:rsid w:val="00367EC9"/>
    <w:rsid w:val="00370FFF"/>
    <w:rsid w:val="00372E18"/>
    <w:rsid w:val="00373617"/>
    <w:rsid w:val="0037572A"/>
    <w:rsid w:val="00377A37"/>
    <w:rsid w:val="00384593"/>
    <w:rsid w:val="00386412"/>
    <w:rsid w:val="0038652F"/>
    <w:rsid w:val="00390063"/>
    <w:rsid w:val="00390B68"/>
    <w:rsid w:val="003918F8"/>
    <w:rsid w:val="00391D57"/>
    <w:rsid w:val="00392372"/>
    <w:rsid w:val="0039621B"/>
    <w:rsid w:val="0039629B"/>
    <w:rsid w:val="003973B2"/>
    <w:rsid w:val="00397984"/>
    <w:rsid w:val="003A15DB"/>
    <w:rsid w:val="003A463E"/>
    <w:rsid w:val="003A4785"/>
    <w:rsid w:val="003A495F"/>
    <w:rsid w:val="003A49DA"/>
    <w:rsid w:val="003B27F4"/>
    <w:rsid w:val="003B2AC5"/>
    <w:rsid w:val="003B482A"/>
    <w:rsid w:val="003B534A"/>
    <w:rsid w:val="003C0768"/>
    <w:rsid w:val="003C3530"/>
    <w:rsid w:val="003C6F31"/>
    <w:rsid w:val="003C7205"/>
    <w:rsid w:val="003C74F8"/>
    <w:rsid w:val="003C7D1E"/>
    <w:rsid w:val="003D2687"/>
    <w:rsid w:val="003D300E"/>
    <w:rsid w:val="003D327D"/>
    <w:rsid w:val="003D407E"/>
    <w:rsid w:val="003D5457"/>
    <w:rsid w:val="003D768F"/>
    <w:rsid w:val="003E4B40"/>
    <w:rsid w:val="003E645C"/>
    <w:rsid w:val="003E6794"/>
    <w:rsid w:val="003F478B"/>
    <w:rsid w:val="003F6110"/>
    <w:rsid w:val="003F65B2"/>
    <w:rsid w:val="003F791A"/>
    <w:rsid w:val="003F7927"/>
    <w:rsid w:val="004001A5"/>
    <w:rsid w:val="004003FC"/>
    <w:rsid w:val="00400783"/>
    <w:rsid w:val="004012FF"/>
    <w:rsid w:val="0040142F"/>
    <w:rsid w:val="00401EEF"/>
    <w:rsid w:val="0040233A"/>
    <w:rsid w:val="004027F1"/>
    <w:rsid w:val="0040285C"/>
    <w:rsid w:val="00404A88"/>
    <w:rsid w:val="00405625"/>
    <w:rsid w:val="0040582F"/>
    <w:rsid w:val="004066B9"/>
    <w:rsid w:val="00407E4B"/>
    <w:rsid w:val="0041273B"/>
    <w:rsid w:val="00413293"/>
    <w:rsid w:val="00413A22"/>
    <w:rsid w:val="00416FD7"/>
    <w:rsid w:val="00420202"/>
    <w:rsid w:val="00421D57"/>
    <w:rsid w:val="004243B8"/>
    <w:rsid w:val="00425ED4"/>
    <w:rsid w:val="00434D45"/>
    <w:rsid w:val="00440D88"/>
    <w:rsid w:val="00446630"/>
    <w:rsid w:val="00446D07"/>
    <w:rsid w:val="00451000"/>
    <w:rsid w:val="00451811"/>
    <w:rsid w:val="00451FFA"/>
    <w:rsid w:val="00456212"/>
    <w:rsid w:val="00456481"/>
    <w:rsid w:val="00456D89"/>
    <w:rsid w:val="00456F4F"/>
    <w:rsid w:val="00457473"/>
    <w:rsid w:val="004576A5"/>
    <w:rsid w:val="00460925"/>
    <w:rsid w:val="00460B79"/>
    <w:rsid w:val="00461E90"/>
    <w:rsid w:val="00466CB6"/>
    <w:rsid w:val="00466F6C"/>
    <w:rsid w:val="00467DE7"/>
    <w:rsid w:val="00473C54"/>
    <w:rsid w:val="00473D19"/>
    <w:rsid w:val="00475112"/>
    <w:rsid w:val="0047606A"/>
    <w:rsid w:val="004760F7"/>
    <w:rsid w:val="004761AA"/>
    <w:rsid w:val="00481E67"/>
    <w:rsid w:val="00484256"/>
    <w:rsid w:val="00486309"/>
    <w:rsid w:val="00487202"/>
    <w:rsid w:val="00492BCD"/>
    <w:rsid w:val="00495622"/>
    <w:rsid w:val="0049638B"/>
    <w:rsid w:val="00496526"/>
    <w:rsid w:val="00496BEE"/>
    <w:rsid w:val="004A5C70"/>
    <w:rsid w:val="004A6E2E"/>
    <w:rsid w:val="004A7749"/>
    <w:rsid w:val="004A7918"/>
    <w:rsid w:val="004B100C"/>
    <w:rsid w:val="004B1769"/>
    <w:rsid w:val="004B26CE"/>
    <w:rsid w:val="004B3582"/>
    <w:rsid w:val="004B43AC"/>
    <w:rsid w:val="004B4E7B"/>
    <w:rsid w:val="004B6073"/>
    <w:rsid w:val="004B6CB9"/>
    <w:rsid w:val="004B76F7"/>
    <w:rsid w:val="004B7CFD"/>
    <w:rsid w:val="004C0C94"/>
    <w:rsid w:val="004C2704"/>
    <w:rsid w:val="004C3F62"/>
    <w:rsid w:val="004C481F"/>
    <w:rsid w:val="004C671E"/>
    <w:rsid w:val="004D3A73"/>
    <w:rsid w:val="004D79FA"/>
    <w:rsid w:val="004E0369"/>
    <w:rsid w:val="004E09C8"/>
    <w:rsid w:val="004E5B71"/>
    <w:rsid w:val="004E5D57"/>
    <w:rsid w:val="004F00A0"/>
    <w:rsid w:val="004F0C8F"/>
    <w:rsid w:val="004F1CAA"/>
    <w:rsid w:val="004F4EB2"/>
    <w:rsid w:val="004F5E11"/>
    <w:rsid w:val="004F7156"/>
    <w:rsid w:val="00501517"/>
    <w:rsid w:val="00501A33"/>
    <w:rsid w:val="005047A0"/>
    <w:rsid w:val="005047F8"/>
    <w:rsid w:val="00507BE2"/>
    <w:rsid w:val="005141B3"/>
    <w:rsid w:val="00514E62"/>
    <w:rsid w:val="0051776E"/>
    <w:rsid w:val="00523517"/>
    <w:rsid w:val="00524883"/>
    <w:rsid w:val="00525643"/>
    <w:rsid w:val="00525B88"/>
    <w:rsid w:val="00527059"/>
    <w:rsid w:val="00527F16"/>
    <w:rsid w:val="00530A93"/>
    <w:rsid w:val="005317CA"/>
    <w:rsid w:val="00531B22"/>
    <w:rsid w:val="00532AA8"/>
    <w:rsid w:val="00532FDD"/>
    <w:rsid w:val="00537026"/>
    <w:rsid w:val="00537243"/>
    <w:rsid w:val="00537498"/>
    <w:rsid w:val="00544C42"/>
    <w:rsid w:val="005464FB"/>
    <w:rsid w:val="005513CF"/>
    <w:rsid w:val="00554E17"/>
    <w:rsid w:val="0055653F"/>
    <w:rsid w:val="005600DC"/>
    <w:rsid w:val="0056064C"/>
    <w:rsid w:val="00560B4E"/>
    <w:rsid w:val="00561DE7"/>
    <w:rsid w:val="005631DF"/>
    <w:rsid w:val="00564284"/>
    <w:rsid w:val="0056438B"/>
    <w:rsid w:val="00565513"/>
    <w:rsid w:val="005705D1"/>
    <w:rsid w:val="00570735"/>
    <w:rsid w:val="00572F41"/>
    <w:rsid w:val="00573B67"/>
    <w:rsid w:val="005741A3"/>
    <w:rsid w:val="005749F2"/>
    <w:rsid w:val="00574A8F"/>
    <w:rsid w:val="00574F40"/>
    <w:rsid w:val="00575B3B"/>
    <w:rsid w:val="00576BC4"/>
    <w:rsid w:val="005812F2"/>
    <w:rsid w:val="0058218E"/>
    <w:rsid w:val="00583002"/>
    <w:rsid w:val="00583C12"/>
    <w:rsid w:val="005852AD"/>
    <w:rsid w:val="005868CE"/>
    <w:rsid w:val="00590F73"/>
    <w:rsid w:val="005916FF"/>
    <w:rsid w:val="00593D5A"/>
    <w:rsid w:val="00595F4F"/>
    <w:rsid w:val="00596615"/>
    <w:rsid w:val="005970FD"/>
    <w:rsid w:val="005A053A"/>
    <w:rsid w:val="005A1D96"/>
    <w:rsid w:val="005A2A53"/>
    <w:rsid w:val="005A2EE6"/>
    <w:rsid w:val="005A2F3C"/>
    <w:rsid w:val="005A31D4"/>
    <w:rsid w:val="005A3632"/>
    <w:rsid w:val="005A458D"/>
    <w:rsid w:val="005A487E"/>
    <w:rsid w:val="005A6023"/>
    <w:rsid w:val="005B2D77"/>
    <w:rsid w:val="005B2DD1"/>
    <w:rsid w:val="005B3DDF"/>
    <w:rsid w:val="005B6AA3"/>
    <w:rsid w:val="005B7229"/>
    <w:rsid w:val="005B78B3"/>
    <w:rsid w:val="005C266B"/>
    <w:rsid w:val="005C5431"/>
    <w:rsid w:val="005C5A92"/>
    <w:rsid w:val="005C6284"/>
    <w:rsid w:val="005C6B95"/>
    <w:rsid w:val="005D056C"/>
    <w:rsid w:val="005D21F8"/>
    <w:rsid w:val="005E01E0"/>
    <w:rsid w:val="005E0599"/>
    <w:rsid w:val="005E0DED"/>
    <w:rsid w:val="005E104C"/>
    <w:rsid w:val="005E1A31"/>
    <w:rsid w:val="005E1FF4"/>
    <w:rsid w:val="005E4022"/>
    <w:rsid w:val="005E54BF"/>
    <w:rsid w:val="005E57B6"/>
    <w:rsid w:val="005E5A61"/>
    <w:rsid w:val="005E67A1"/>
    <w:rsid w:val="005E6C38"/>
    <w:rsid w:val="005E6C94"/>
    <w:rsid w:val="005F181A"/>
    <w:rsid w:val="005F1FAD"/>
    <w:rsid w:val="005F208B"/>
    <w:rsid w:val="005F2D7A"/>
    <w:rsid w:val="005F4126"/>
    <w:rsid w:val="005F577B"/>
    <w:rsid w:val="005F6F66"/>
    <w:rsid w:val="006007C4"/>
    <w:rsid w:val="006016AB"/>
    <w:rsid w:val="00604AD6"/>
    <w:rsid w:val="00604B3A"/>
    <w:rsid w:val="00606CDE"/>
    <w:rsid w:val="00606DEC"/>
    <w:rsid w:val="006073F2"/>
    <w:rsid w:val="00610BF7"/>
    <w:rsid w:val="00614169"/>
    <w:rsid w:val="006147A0"/>
    <w:rsid w:val="00615B58"/>
    <w:rsid w:val="0062081F"/>
    <w:rsid w:val="00622072"/>
    <w:rsid w:val="00622FDF"/>
    <w:rsid w:val="00623976"/>
    <w:rsid w:val="006240F5"/>
    <w:rsid w:val="00631771"/>
    <w:rsid w:val="00632524"/>
    <w:rsid w:val="006349CB"/>
    <w:rsid w:val="00635923"/>
    <w:rsid w:val="00642041"/>
    <w:rsid w:val="006474CA"/>
    <w:rsid w:val="0065586B"/>
    <w:rsid w:val="00660803"/>
    <w:rsid w:val="006612E3"/>
    <w:rsid w:val="00661D62"/>
    <w:rsid w:val="00662219"/>
    <w:rsid w:val="00662E01"/>
    <w:rsid w:val="00666033"/>
    <w:rsid w:val="0067345F"/>
    <w:rsid w:val="0067518D"/>
    <w:rsid w:val="00677833"/>
    <w:rsid w:val="00680078"/>
    <w:rsid w:val="00680864"/>
    <w:rsid w:val="006810B2"/>
    <w:rsid w:val="00681131"/>
    <w:rsid w:val="006820A1"/>
    <w:rsid w:val="00683F08"/>
    <w:rsid w:val="00686D4C"/>
    <w:rsid w:val="006871D1"/>
    <w:rsid w:val="0068754D"/>
    <w:rsid w:val="00687EA7"/>
    <w:rsid w:val="00690316"/>
    <w:rsid w:val="00690CA9"/>
    <w:rsid w:val="00693B94"/>
    <w:rsid w:val="00694B50"/>
    <w:rsid w:val="00695AC2"/>
    <w:rsid w:val="006971E0"/>
    <w:rsid w:val="00697380"/>
    <w:rsid w:val="006A20A5"/>
    <w:rsid w:val="006A52B0"/>
    <w:rsid w:val="006A645B"/>
    <w:rsid w:val="006A76B3"/>
    <w:rsid w:val="006A7AE4"/>
    <w:rsid w:val="006B12AA"/>
    <w:rsid w:val="006B31E7"/>
    <w:rsid w:val="006B4275"/>
    <w:rsid w:val="006B5EAD"/>
    <w:rsid w:val="006B6A9E"/>
    <w:rsid w:val="006B6C79"/>
    <w:rsid w:val="006C16CC"/>
    <w:rsid w:val="006C3F0B"/>
    <w:rsid w:val="006C7564"/>
    <w:rsid w:val="006C77E2"/>
    <w:rsid w:val="006D0E13"/>
    <w:rsid w:val="006D13CE"/>
    <w:rsid w:val="006D1814"/>
    <w:rsid w:val="006D3005"/>
    <w:rsid w:val="006D412E"/>
    <w:rsid w:val="006D48E5"/>
    <w:rsid w:val="006D5350"/>
    <w:rsid w:val="006D5D92"/>
    <w:rsid w:val="006E2B1C"/>
    <w:rsid w:val="006E2DE0"/>
    <w:rsid w:val="006E2EDB"/>
    <w:rsid w:val="006E2EE3"/>
    <w:rsid w:val="006E6562"/>
    <w:rsid w:val="006E672E"/>
    <w:rsid w:val="006F1FD5"/>
    <w:rsid w:val="006F503A"/>
    <w:rsid w:val="00703815"/>
    <w:rsid w:val="007063F4"/>
    <w:rsid w:val="00706F5E"/>
    <w:rsid w:val="0070753A"/>
    <w:rsid w:val="00711892"/>
    <w:rsid w:val="00712416"/>
    <w:rsid w:val="00712647"/>
    <w:rsid w:val="00712A1D"/>
    <w:rsid w:val="007146CE"/>
    <w:rsid w:val="00716BED"/>
    <w:rsid w:val="00721EB8"/>
    <w:rsid w:val="007227AE"/>
    <w:rsid w:val="00724B4C"/>
    <w:rsid w:val="0072506D"/>
    <w:rsid w:val="007307A5"/>
    <w:rsid w:val="0073106A"/>
    <w:rsid w:val="00731B50"/>
    <w:rsid w:val="007324D0"/>
    <w:rsid w:val="007346BF"/>
    <w:rsid w:val="007356E1"/>
    <w:rsid w:val="007369A2"/>
    <w:rsid w:val="007373F7"/>
    <w:rsid w:val="0074243B"/>
    <w:rsid w:val="00742A41"/>
    <w:rsid w:val="007442EF"/>
    <w:rsid w:val="00746F65"/>
    <w:rsid w:val="00747936"/>
    <w:rsid w:val="00747E6C"/>
    <w:rsid w:val="00750773"/>
    <w:rsid w:val="00751D21"/>
    <w:rsid w:val="00754E4F"/>
    <w:rsid w:val="007577EE"/>
    <w:rsid w:val="007632AB"/>
    <w:rsid w:val="00763F63"/>
    <w:rsid w:val="00764CA6"/>
    <w:rsid w:val="0076592E"/>
    <w:rsid w:val="00765941"/>
    <w:rsid w:val="00765A4E"/>
    <w:rsid w:val="00770BED"/>
    <w:rsid w:val="007718E8"/>
    <w:rsid w:val="007764BC"/>
    <w:rsid w:val="00781E86"/>
    <w:rsid w:val="007826F2"/>
    <w:rsid w:val="00782F7E"/>
    <w:rsid w:val="007849AE"/>
    <w:rsid w:val="0078771D"/>
    <w:rsid w:val="007903E3"/>
    <w:rsid w:val="00792269"/>
    <w:rsid w:val="00792539"/>
    <w:rsid w:val="00792F09"/>
    <w:rsid w:val="007959F9"/>
    <w:rsid w:val="007A27EA"/>
    <w:rsid w:val="007A2E0F"/>
    <w:rsid w:val="007B2028"/>
    <w:rsid w:val="007B2F8F"/>
    <w:rsid w:val="007B40F3"/>
    <w:rsid w:val="007B45AE"/>
    <w:rsid w:val="007C2749"/>
    <w:rsid w:val="007C2AC4"/>
    <w:rsid w:val="007C355D"/>
    <w:rsid w:val="007C4181"/>
    <w:rsid w:val="007C606F"/>
    <w:rsid w:val="007C6365"/>
    <w:rsid w:val="007C7434"/>
    <w:rsid w:val="007D0B89"/>
    <w:rsid w:val="007D0D70"/>
    <w:rsid w:val="007D1C88"/>
    <w:rsid w:val="007D28BF"/>
    <w:rsid w:val="007D3E67"/>
    <w:rsid w:val="007D7526"/>
    <w:rsid w:val="007D77CB"/>
    <w:rsid w:val="007E0072"/>
    <w:rsid w:val="007E00E2"/>
    <w:rsid w:val="007E6FDB"/>
    <w:rsid w:val="007F1B0B"/>
    <w:rsid w:val="007F1DB2"/>
    <w:rsid w:val="007F267B"/>
    <w:rsid w:val="007F2C88"/>
    <w:rsid w:val="007F35A6"/>
    <w:rsid w:val="007F51A5"/>
    <w:rsid w:val="007F6A02"/>
    <w:rsid w:val="007F7A5A"/>
    <w:rsid w:val="008019D3"/>
    <w:rsid w:val="00803659"/>
    <w:rsid w:val="00803AE3"/>
    <w:rsid w:val="00803C79"/>
    <w:rsid w:val="00804D1F"/>
    <w:rsid w:val="0080672B"/>
    <w:rsid w:val="008073F9"/>
    <w:rsid w:val="008101FB"/>
    <w:rsid w:val="00810325"/>
    <w:rsid w:val="00810405"/>
    <w:rsid w:val="00815A17"/>
    <w:rsid w:val="00816704"/>
    <w:rsid w:val="00816AFA"/>
    <w:rsid w:val="0081704B"/>
    <w:rsid w:val="00817809"/>
    <w:rsid w:val="00817FDF"/>
    <w:rsid w:val="008205D1"/>
    <w:rsid w:val="00824747"/>
    <w:rsid w:val="00832ED6"/>
    <w:rsid w:val="0083681E"/>
    <w:rsid w:val="0084020B"/>
    <w:rsid w:val="008417D7"/>
    <w:rsid w:val="0084361B"/>
    <w:rsid w:val="00844143"/>
    <w:rsid w:val="008441F7"/>
    <w:rsid w:val="008442E0"/>
    <w:rsid w:val="008477B6"/>
    <w:rsid w:val="008501EC"/>
    <w:rsid w:val="008505EA"/>
    <w:rsid w:val="008506CB"/>
    <w:rsid w:val="00850D7E"/>
    <w:rsid w:val="008517E1"/>
    <w:rsid w:val="00851ECA"/>
    <w:rsid w:val="00854D70"/>
    <w:rsid w:val="0085583F"/>
    <w:rsid w:val="00856649"/>
    <w:rsid w:val="00856B09"/>
    <w:rsid w:val="00863276"/>
    <w:rsid w:val="00865059"/>
    <w:rsid w:val="00867001"/>
    <w:rsid w:val="00870766"/>
    <w:rsid w:val="008709DC"/>
    <w:rsid w:val="00870D1E"/>
    <w:rsid w:val="00871493"/>
    <w:rsid w:val="00871B3D"/>
    <w:rsid w:val="00872448"/>
    <w:rsid w:val="0087306B"/>
    <w:rsid w:val="00873220"/>
    <w:rsid w:val="00875474"/>
    <w:rsid w:val="008766DD"/>
    <w:rsid w:val="0088254B"/>
    <w:rsid w:val="008831BB"/>
    <w:rsid w:val="008849E5"/>
    <w:rsid w:val="00891361"/>
    <w:rsid w:val="00894CD7"/>
    <w:rsid w:val="00896D2D"/>
    <w:rsid w:val="00897DC5"/>
    <w:rsid w:val="00897FD5"/>
    <w:rsid w:val="008A16C4"/>
    <w:rsid w:val="008A2410"/>
    <w:rsid w:val="008A5BCC"/>
    <w:rsid w:val="008B1F3F"/>
    <w:rsid w:val="008B5522"/>
    <w:rsid w:val="008B6065"/>
    <w:rsid w:val="008C1315"/>
    <w:rsid w:val="008C2D7D"/>
    <w:rsid w:val="008C32D1"/>
    <w:rsid w:val="008C33C9"/>
    <w:rsid w:val="008C3641"/>
    <w:rsid w:val="008C3909"/>
    <w:rsid w:val="008C68FD"/>
    <w:rsid w:val="008C70FD"/>
    <w:rsid w:val="008C77FD"/>
    <w:rsid w:val="008D175D"/>
    <w:rsid w:val="008D3462"/>
    <w:rsid w:val="008D380E"/>
    <w:rsid w:val="008D3B20"/>
    <w:rsid w:val="008D5723"/>
    <w:rsid w:val="008D6CB6"/>
    <w:rsid w:val="008E08D9"/>
    <w:rsid w:val="008E0AB7"/>
    <w:rsid w:val="008E4050"/>
    <w:rsid w:val="008E5ABF"/>
    <w:rsid w:val="008E6C62"/>
    <w:rsid w:val="008F1977"/>
    <w:rsid w:val="008F1AE5"/>
    <w:rsid w:val="008F2F2C"/>
    <w:rsid w:val="0090361D"/>
    <w:rsid w:val="00903E85"/>
    <w:rsid w:val="00904A33"/>
    <w:rsid w:val="00905CF1"/>
    <w:rsid w:val="00906D74"/>
    <w:rsid w:val="00907CC3"/>
    <w:rsid w:val="00910CCF"/>
    <w:rsid w:val="00914154"/>
    <w:rsid w:val="009152C7"/>
    <w:rsid w:val="00916A76"/>
    <w:rsid w:val="00917E49"/>
    <w:rsid w:val="009208BB"/>
    <w:rsid w:val="0092147F"/>
    <w:rsid w:val="00925897"/>
    <w:rsid w:val="00926C6F"/>
    <w:rsid w:val="00927175"/>
    <w:rsid w:val="0093104F"/>
    <w:rsid w:val="0093168B"/>
    <w:rsid w:val="00933139"/>
    <w:rsid w:val="00934685"/>
    <w:rsid w:val="00942F9D"/>
    <w:rsid w:val="009432CB"/>
    <w:rsid w:val="009519CF"/>
    <w:rsid w:val="0095280A"/>
    <w:rsid w:val="009534C6"/>
    <w:rsid w:val="00954A28"/>
    <w:rsid w:val="00954F03"/>
    <w:rsid w:val="009609C8"/>
    <w:rsid w:val="009624FB"/>
    <w:rsid w:val="00966A90"/>
    <w:rsid w:val="00970A5F"/>
    <w:rsid w:val="009720F9"/>
    <w:rsid w:val="009740D8"/>
    <w:rsid w:val="00974870"/>
    <w:rsid w:val="00975220"/>
    <w:rsid w:val="0097575B"/>
    <w:rsid w:val="009763C5"/>
    <w:rsid w:val="009763ED"/>
    <w:rsid w:val="00977761"/>
    <w:rsid w:val="00977F0A"/>
    <w:rsid w:val="0098045E"/>
    <w:rsid w:val="0098158D"/>
    <w:rsid w:val="00981785"/>
    <w:rsid w:val="00983914"/>
    <w:rsid w:val="0099202B"/>
    <w:rsid w:val="009A2170"/>
    <w:rsid w:val="009A376D"/>
    <w:rsid w:val="009A67DB"/>
    <w:rsid w:val="009A6D7A"/>
    <w:rsid w:val="009B5E99"/>
    <w:rsid w:val="009B795D"/>
    <w:rsid w:val="009C09C1"/>
    <w:rsid w:val="009C0D19"/>
    <w:rsid w:val="009C390B"/>
    <w:rsid w:val="009C3CB4"/>
    <w:rsid w:val="009C40A7"/>
    <w:rsid w:val="009C4260"/>
    <w:rsid w:val="009C4FC7"/>
    <w:rsid w:val="009D0E6A"/>
    <w:rsid w:val="009D19B2"/>
    <w:rsid w:val="009D32EF"/>
    <w:rsid w:val="009D3D36"/>
    <w:rsid w:val="009D5C9D"/>
    <w:rsid w:val="009D71B1"/>
    <w:rsid w:val="009D7CB8"/>
    <w:rsid w:val="009D7F8D"/>
    <w:rsid w:val="009E0BEB"/>
    <w:rsid w:val="009E1044"/>
    <w:rsid w:val="009E1552"/>
    <w:rsid w:val="009E5044"/>
    <w:rsid w:val="009E5DA5"/>
    <w:rsid w:val="009E7F44"/>
    <w:rsid w:val="009F2C22"/>
    <w:rsid w:val="009F4765"/>
    <w:rsid w:val="009F5115"/>
    <w:rsid w:val="009F6BF3"/>
    <w:rsid w:val="00A00AA7"/>
    <w:rsid w:val="00A03283"/>
    <w:rsid w:val="00A109E6"/>
    <w:rsid w:val="00A115C0"/>
    <w:rsid w:val="00A141DB"/>
    <w:rsid w:val="00A159AE"/>
    <w:rsid w:val="00A16F17"/>
    <w:rsid w:val="00A17029"/>
    <w:rsid w:val="00A17C17"/>
    <w:rsid w:val="00A2179D"/>
    <w:rsid w:val="00A2513B"/>
    <w:rsid w:val="00A26B79"/>
    <w:rsid w:val="00A310D9"/>
    <w:rsid w:val="00A31BE7"/>
    <w:rsid w:val="00A341BC"/>
    <w:rsid w:val="00A3558A"/>
    <w:rsid w:val="00A35AA2"/>
    <w:rsid w:val="00A36736"/>
    <w:rsid w:val="00A37A40"/>
    <w:rsid w:val="00A40317"/>
    <w:rsid w:val="00A42F35"/>
    <w:rsid w:val="00A45E76"/>
    <w:rsid w:val="00A461B1"/>
    <w:rsid w:val="00A46FDA"/>
    <w:rsid w:val="00A5063A"/>
    <w:rsid w:val="00A509E2"/>
    <w:rsid w:val="00A520F5"/>
    <w:rsid w:val="00A5304E"/>
    <w:rsid w:val="00A55ADE"/>
    <w:rsid w:val="00A56E23"/>
    <w:rsid w:val="00A57DCA"/>
    <w:rsid w:val="00A634DC"/>
    <w:rsid w:val="00A6356E"/>
    <w:rsid w:val="00A639C7"/>
    <w:rsid w:val="00A63B90"/>
    <w:rsid w:val="00A64CB9"/>
    <w:rsid w:val="00A660FD"/>
    <w:rsid w:val="00A66A4B"/>
    <w:rsid w:val="00A67CB2"/>
    <w:rsid w:val="00A67E84"/>
    <w:rsid w:val="00A7006E"/>
    <w:rsid w:val="00A71CF2"/>
    <w:rsid w:val="00A72DCC"/>
    <w:rsid w:val="00A740DA"/>
    <w:rsid w:val="00A755A4"/>
    <w:rsid w:val="00A75E03"/>
    <w:rsid w:val="00A76CE4"/>
    <w:rsid w:val="00A7751C"/>
    <w:rsid w:val="00A82B3C"/>
    <w:rsid w:val="00A84EB5"/>
    <w:rsid w:val="00A85CB6"/>
    <w:rsid w:val="00A864FC"/>
    <w:rsid w:val="00A8679C"/>
    <w:rsid w:val="00A877A0"/>
    <w:rsid w:val="00A87DF2"/>
    <w:rsid w:val="00A90411"/>
    <w:rsid w:val="00A90B13"/>
    <w:rsid w:val="00A911AA"/>
    <w:rsid w:val="00A94D04"/>
    <w:rsid w:val="00A97B09"/>
    <w:rsid w:val="00A97C36"/>
    <w:rsid w:val="00AA03F9"/>
    <w:rsid w:val="00AA0D3D"/>
    <w:rsid w:val="00AA20E0"/>
    <w:rsid w:val="00AA32EC"/>
    <w:rsid w:val="00AA3AD2"/>
    <w:rsid w:val="00AA3C09"/>
    <w:rsid w:val="00AA52D5"/>
    <w:rsid w:val="00AA6F49"/>
    <w:rsid w:val="00AA7672"/>
    <w:rsid w:val="00AB1491"/>
    <w:rsid w:val="00AB2BD4"/>
    <w:rsid w:val="00AB2C47"/>
    <w:rsid w:val="00AC4DDC"/>
    <w:rsid w:val="00AC5460"/>
    <w:rsid w:val="00AC5611"/>
    <w:rsid w:val="00AC5750"/>
    <w:rsid w:val="00AC5E3F"/>
    <w:rsid w:val="00AC7301"/>
    <w:rsid w:val="00AD2CDD"/>
    <w:rsid w:val="00AD3B69"/>
    <w:rsid w:val="00AD56A8"/>
    <w:rsid w:val="00AD5803"/>
    <w:rsid w:val="00AD5CF8"/>
    <w:rsid w:val="00AD7DDD"/>
    <w:rsid w:val="00AE0ED4"/>
    <w:rsid w:val="00AE27CC"/>
    <w:rsid w:val="00AE3E6D"/>
    <w:rsid w:val="00AE42D6"/>
    <w:rsid w:val="00AE502C"/>
    <w:rsid w:val="00AE5559"/>
    <w:rsid w:val="00AF1237"/>
    <w:rsid w:val="00AF3252"/>
    <w:rsid w:val="00AF4F2B"/>
    <w:rsid w:val="00AF53A3"/>
    <w:rsid w:val="00AF5B6E"/>
    <w:rsid w:val="00AF686A"/>
    <w:rsid w:val="00AF74CE"/>
    <w:rsid w:val="00B00418"/>
    <w:rsid w:val="00B01D0A"/>
    <w:rsid w:val="00B04389"/>
    <w:rsid w:val="00B045BC"/>
    <w:rsid w:val="00B04FB7"/>
    <w:rsid w:val="00B0519D"/>
    <w:rsid w:val="00B07243"/>
    <w:rsid w:val="00B07570"/>
    <w:rsid w:val="00B11105"/>
    <w:rsid w:val="00B12397"/>
    <w:rsid w:val="00B12DB8"/>
    <w:rsid w:val="00B14EDC"/>
    <w:rsid w:val="00B16793"/>
    <w:rsid w:val="00B23121"/>
    <w:rsid w:val="00B2544D"/>
    <w:rsid w:val="00B254D9"/>
    <w:rsid w:val="00B267AA"/>
    <w:rsid w:val="00B30A30"/>
    <w:rsid w:val="00B315E2"/>
    <w:rsid w:val="00B32467"/>
    <w:rsid w:val="00B33396"/>
    <w:rsid w:val="00B35C41"/>
    <w:rsid w:val="00B4335B"/>
    <w:rsid w:val="00B43EAD"/>
    <w:rsid w:val="00B4404F"/>
    <w:rsid w:val="00B44471"/>
    <w:rsid w:val="00B44713"/>
    <w:rsid w:val="00B50F14"/>
    <w:rsid w:val="00B52313"/>
    <w:rsid w:val="00B54242"/>
    <w:rsid w:val="00B55F99"/>
    <w:rsid w:val="00B574FE"/>
    <w:rsid w:val="00B607D9"/>
    <w:rsid w:val="00B612B0"/>
    <w:rsid w:val="00B644A3"/>
    <w:rsid w:val="00B6616B"/>
    <w:rsid w:val="00B66C7D"/>
    <w:rsid w:val="00B67E81"/>
    <w:rsid w:val="00B70441"/>
    <w:rsid w:val="00B70F2A"/>
    <w:rsid w:val="00B713AE"/>
    <w:rsid w:val="00B713D0"/>
    <w:rsid w:val="00B71D9E"/>
    <w:rsid w:val="00B73249"/>
    <w:rsid w:val="00B7669D"/>
    <w:rsid w:val="00B76FDD"/>
    <w:rsid w:val="00B77879"/>
    <w:rsid w:val="00B807DA"/>
    <w:rsid w:val="00B814FB"/>
    <w:rsid w:val="00B81814"/>
    <w:rsid w:val="00B81CFC"/>
    <w:rsid w:val="00B83390"/>
    <w:rsid w:val="00B861C2"/>
    <w:rsid w:val="00B8726E"/>
    <w:rsid w:val="00B87385"/>
    <w:rsid w:val="00B87F3A"/>
    <w:rsid w:val="00B911A8"/>
    <w:rsid w:val="00B956A3"/>
    <w:rsid w:val="00BA104E"/>
    <w:rsid w:val="00BA1D7D"/>
    <w:rsid w:val="00BA1E75"/>
    <w:rsid w:val="00BA3216"/>
    <w:rsid w:val="00BA4023"/>
    <w:rsid w:val="00BA712F"/>
    <w:rsid w:val="00BA725E"/>
    <w:rsid w:val="00BB12D7"/>
    <w:rsid w:val="00BB3252"/>
    <w:rsid w:val="00BB4C0F"/>
    <w:rsid w:val="00BB4C2A"/>
    <w:rsid w:val="00BB50B2"/>
    <w:rsid w:val="00BC0104"/>
    <w:rsid w:val="00BC0426"/>
    <w:rsid w:val="00BC36F1"/>
    <w:rsid w:val="00BC40B8"/>
    <w:rsid w:val="00BC4720"/>
    <w:rsid w:val="00BC5B66"/>
    <w:rsid w:val="00BC6D2D"/>
    <w:rsid w:val="00BC6FC3"/>
    <w:rsid w:val="00BD112B"/>
    <w:rsid w:val="00BD1D12"/>
    <w:rsid w:val="00BD26EB"/>
    <w:rsid w:val="00BD27C2"/>
    <w:rsid w:val="00BD2A96"/>
    <w:rsid w:val="00BD45D9"/>
    <w:rsid w:val="00BD50CE"/>
    <w:rsid w:val="00BE01F5"/>
    <w:rsid w:val="00BE085F"/>
    <w:rsid w:val="00BE12C6"/>
    <w:rsid w:val="00BE30D9"/>
    <w:rsid w:val="00BE4F97"/>
    <w:rsid w:val="00BE570E"/>
    <w:rsid w:val="00BE7CE8"/>
    <w:rsid w:val="00BF000A"/>
    <w:rsid w:val="00BF076D"/>
    <w:rsid w:val="00BF0F98"/>
    <w:rsid w:val="00BF1AFE"/>
    <w:rsid w:val="00BF279E"/>
    <w:rsid w:val="00BF58E0"/>
    <w:rsid w:val="00BF6D64"/>
    <w:rsid w:val="00BF7605"/>
    <w:rsid w:val="00C0433D"/>
    <w:rsid w:val="00C05321"/>
    <w:rsid w:val="00C13677"/>
    <w:rsid w:val="00C156C0"/>
    <w:rsid w:val="00C2019B"/>
    <w:rsid w:val="00C22048"/>
    <w:rsid w:val="00C2234B"/>
    <w:rsid w:val="00C23AF1"/>
    <w:rsid w:val="00C24D80"/>
    <w:rsid w:val="00C2575A"/>
    <w:rsid w:val="00C25D45"/>
    <w:rsid w:val="00C27B0B"/>
    <w:rsid w:val="00C3366D"/>
    <w:rsid w:val="00C3374A"/>
    <w:rsid w:val="00C33CE0"/>
    <w:rsid w:val="00C36890"/>
    <w:rsid w:val="00C368CB"/>
    <w:rsid w:val="00C43439"/>
    <w:rsid w:val="00C43C9F"/>
    <w:rsid w:val="00C462E9"/>
    <w:rsid w:val="00C46F2C"/>
    <w:rsid w:val="00C4748C"/>
    <w:rsid w:val="00C47905"/>
    <w:rsid w:val="00C52111"/>
    <w:rsid w:val="00C5228C"/>
    <w:rsid w:val="00C528D7"/>
    <w:rsid w:val="00C528E1"/>
    <w:rsid w:val="00C5296A"/>
    <w:rsid w:val="00C54008"/>
    <w:rsid w:val="00C60688"/>
    <w:rsid w:val="00C608E9"/>
    <w:rsid w:val="00C609FD"/>
    <w:rsid w:val="00C618F7"/>
    <w:rsid w:val="00C6386B"/>
    <w:rsid w:val="00C662C7"/>
    <w:rsid w:val="00C67DB4"/>
    <w:rsid w:val="00C70487"/>
    <w:rsid w:val="00C7276C"/>
    <w:rsid w:val="00C737F9"/>
    <w:rsid w:val="00C75599"/>
    <w:rsid w:val="00C8227F"/>
    <w:rsid w:val="00C83AFE"/>
    <w:rsid w:val="00C852C4"/>
    <w:rsid w:val="00C93CA8"/>
    <w:rsid w:val="00C966C3"/>
    <w:rsid w:val="00C97DBC"/>
    <w:rsid w:val="00CA08E1"/>
    <w:rsid w:val="00CA0A05"/>
    <w:rsid w:val="00CA1EC9"/>
    <w:rsid w:val="00CA2E36"/>
    <w:rsid w:val="00CA3F95"/>
    <w:rsid w:val="00CA7B78"/>
    <w:rsid w:val="00CB16DF"/>
    <w:rsid w:val="00CB1E46"/>
    <w:rsid w:val="00CB4FA1"/>
    <w:rsid w:val="00CB70EE"/>
    <w:rsid w:val="00CC044C"/>
    <w:rsid w:val="00CC10C6"/>
    <w:rsid w:val="00CC2FD7"/>
    <w:rsid w:val="00CC3359"/>
    <w:rsid w:val="00CC5A0C"/>
    <w:rsid w:val="00CD008F"/>
    <w:rsid w:val="00CD26D1"/>
    <w:rsid w:val="00CD2A87"/>
    <w:rsid w:val="00CD42DB"/>
    <w:rsid w:val="00CD6445"/>
    <w:rsid w:val="00CE24B8"/>
    <w:rsid w:val="00CE5978"/>
    <w:rsid w:val="00CE5BE8"/>
    <w:rsid w:val="00CE74F7"/>
    <w:rsid w:val="00CF1C6B"/>
    <w:rsid w:val="00CF1CED"/>
    <w:rsid w:val="00CF4BDD"/>
    <w:rsid w:val="00CF52E3"/>
    <w:rsid w:val="00CF6785"/>
    <w:rsid w:val="00CF739F"/>
    <w:rsid w:val="00D00487"/>
    <w:rsid w:val="00D01898"/>
    <w:rsid w:val="00D050F6"/>
    <w:rsid w:val="00D066D0"/>
    <w:rsid w:val="00D12F92"/>
    <w:rsid w:val="00D14D30"/>
    <w:rsid w:val="00D20014"/>
    <w:rsid w:val="00D22920"/>
    <w:rsid w:val="00D2370F"/>
    <w:rsid w:val="00D24B58"/>
    <w:rsid w:val="00D27539"/>
    <w:rsid w:val="00D32403"/>
    <w:rsid w:val="00D33045"/>
    <w:rsid w:val="00D33A92"/>
    <w:rsid w:val="00D353E5"/>
    <w:rsid w:val="00D35806"/>
    <w:rsid w:val="00D36A81"/>
    <w:rsid w:val="00D40DFD"/>
    <w:rsid w:val="00D41BC8"/>
    <w:rsid w:val="00D4263E"/>
    <w:rsid w:val="00D44A08"/>
    <w:rsid w:val="00D45921"/>
    <w:rsid w:val="00D45F5F"/>
    <w:rsid w:val="00D465ED"/>
    <w:rsid w:val="00D46798"/>
    <w:rsid w:val="00D46E5E"/>
    <w:rsid w:val="00D50E7A"/>
    <w:rsid w:val="00D51365"/>
    <w:rsid w:val="00D5499A"/>
    <w:rsid w:val="00D54B76"/>
    <w:rsid w:val="00D600E7"/>
    <w:rsid w:val="00D62633"/>
    <w:rsid w:val="00D64D43"/>
    <w:rsid w:val="00D664CC"/>
    <w:rsid w:val="00D671B7"/>
    <w:rsid w:val="00D678DF"/>
    <w:rsid w:val="00D67EAD"/>
    <w:rsid w:val="00D70D65"/>
    <w:rsid w:val="00D7299C"/>
    <w:rsid w:val="00D76D0C"/>
    <w:rsid w:val="00D8093A"/>
    <w:rsid w:val="00D809DD"/>
    <w:rsid w:val="00D8240F"/>
    <w:rsid w:val="00D857F8"/>
    <w:rsid w:val="00D8656B"/>
    <w:rsid w:val="00D87AFE"/>
    <w:rsid w:val="00D903FF"/>
    <w:rsid w:val="00D90B6B"/>
    <w:rsid w:val="00D91068"/>
    <w:rsid w:val="00D92BFA"/>
    <w:rsid w:val="00D94022"/>
    <w:rsid w:val="00D9469A"/>
    <w:rsid w:val="00D95129"/>
    <w:rsid w:val="00D95346"/>
    <w:rsid w:val="00D9674A"/>
    <w:rsid w:val="00D96D6B"/>
    <w:rsid w:val="00DA4A8F"/>
    <w:rsid w:val="00DA51B6"/>
    <w:rsid w:val="00DA78EE"/>
    <w:rsid w:val="00DB47B7"/>
    <w:rsid w:val="00DB54A9"/>
    <w:rsid w:val="00DB6DEE"/>
    <w:rsid w:val="00DB72FB"/>
    <w:rsid w:val="00DC1109"/>
    <w:rsid w:val="00DC127C"/>
    <w:rsid w:val="00DC3AE1"/>
    <w:rsid w:val="00DC3F00"/>
    <w:rsid w:val="00DC56FC"/>
    <w:rsid w:val="00DC7DBA"/>
    <w:rsid w:val="00DD1C85"/>
    <w:rsid w:val="00DD4B63"/>
    <w:rsid w:val="00DD4E4D"/>
    <w:rsid w:val="00DD5692"/>
    <w:rsid w:val="00DD62B8"/>
    <w:rsid w:val="00DD635A"/>
    <w:rsid w:val="00DD64C9"/>
    <w:rsid w:val="00DD694C"/>
    <w:rsid w:val="00DD7EB2"/>
    <w:rsid w:val="00DE0470"/>
    <w:rsid w:val="00DE2046"/>
    <w:rsid w:val="00DE26DF"/>
    <w:rsid w:val="00DE2925"/>
    <w:rsid w:val="00DE30FE"/>
    <w:rsid w:val="00DE6620"/>
    <w:rsid w:val="00DF11EB"/>
    <w:rsid w:val="00DF6397"/>
    <w:rsid w:val="00DF7D44"/>
    <w:rsid w:val="00E004C1"/>
    <w:rsid w:val="00E00ACA"/>
    <w:rsid w:val="00E018A4"/>
    <w:rsid w:val="00E04180"/>
    <w:rsid w:val="00E0484C"/>
    <w:rsid w:val="00E05695"/>
    <w:rsid w:val="00E05D4F"/>
    <w:rsid w:val="00E068D1"/>
    <w:rsid w:val="00E06A90"/>
    <w:rsid w:val="00E071EB"/>
    <w:rsid w:val="00E1018D"/>
    <w:rsid w:val="00E10664"/>
    <w:rsid w:val="00E107D7"/>
    <w:rsid w:val="00E10971"/>
    <w:rsid w:val="00E161C4"/>
    <w:rsid w:val="00E16211"/>
    <w:rsid w:val="00E16634"/>
    <w:rsid w:val="00E168D7"/>
    <w:rsid w:val="00E16F20"/>
    <w:rsid w:val="00E20AC4"/>
    <w:rsid w:val="00E20C4F"/>
    <w:rsid w:val="00E21A22"/>
    <w:rsid w:val="00E24B9E"/>
    <w:rsid w:val="00E2504D"/>
    <w:rsid w:val="00E2551A"/>
    <w:rsid w:val="00E25E10"/>
    <w:rsid w:val="00E274FF"/>
    <w:rsid w:val="00E27CD3"/>
    <w:rsid w:val="00E3063C"/>
    <w:rsid w:val="00E30984"/>
    <w:rsid w:val="00E30E96"/>
    <w:rsid w:val="00E35AF0"/>
    <w:rsid w:val="00E371F7"/>
    <w:rsid w:val="00E37248"/>
    <w:rsid w:val="00E41B0A"/>
    <w:rsid w:val="00E42C85"/>
    <w:rsid w:val="00E43B91"/>
    <w:rsid w:val="00E43E5B"/>
    <w:rsid w:val="00E4509C"/>
    <w:rsid w:val="00E46276"/>
    <w:rsid w:val="00E549D7"/>
    <w:rsid w:val="00E55D7B"/>
    <w:rsid w:val="00E60589"/>
    <w:rsid w:val="00E617C0"/>
    <w:rsid w:val="00E634E3"/>
    <w:rsid w:val="00E6423E"/>
    <w:rsid w:val="00E64344"/>
    <w:rsid w:val="00E64A39"/>
    <w:rsid w:val="00E64CD2"/>
    <w:rsid w:val="00E64F8B"/>
    <w:rsid w:val="00E701FF"/>
    <w:rsid w:val="00E70883"/>
    <w:rsid w:val="00E70D73"/>
    <w:rsid w:val="00E7168D"/>
    <w:rsid w:val="00E803CB"/>
    <w:rsid w:val="00E80929"/>
    <w:rsid w:val="00E80BF5"/>
    <w:rsid w:val="00E8254C"/>
    <w:rsid w:val="00E82B5A"/>
    <w:rsid w:val="00E82EDC"/>
    <w:rsid w:val="00E8724A"/>
    <w:rsid w:val="00E87FE7"/>
    <w:rsid w:val="00E900EA"/>
    <w:rsid w:val="00E93CBF"/>
    <w:rsid w:val="00E94BAE"/>
    <w:rsid w:val="00E97857"/>
    <w:rsid w:val="00EA26F1"/>
    <w:rsid w:val="00EA3702"/>
    <w:rsid w:val="00EA4C82"/>
    <w:rsid w:val="00EA530C"/>
    <w:rsid w:val="00EA5A62"/>
    <w:rsid w:val="00EA73AD"/>
    <w:rsid w:val="00EB1251"/>
    <w:rsid w:val="00EB173E"/>
    <w:rsid w:val="00EB27D8"/>
    <w:rsid w:val="00EB3CBE"/>
    <w:rsid w:val="00EB5BC6"/>
    <w:rsid w:val="00EB62F1"/>
    <w:rsid w:val="00EB63EC"/>
    <w:rsid w:val="00EB6D66"/>
    <w:rsid w:val="00EB73D3"/>
    <w:rsid w:val="00EC08E6"/>
    <w:rsid w:val="00EC14E1"/>
    <w:rsid w:val="00EC5508"/>
    <w:rsid w:val="00EC58CD"/>
    <w:rsid w:val="00EC5DBB"/>
    <w:rsid w:val="00EC67FD"/>
    <w:rsid w:val="00EC713A"/>
    <w:rsid w:val="00ED1DB9"/>
    <w:rsid w:val="00ED21FB"/>
    <w:rsid w:val="00ED2478"/>
    <w:rsid w:val="00ED312B"/>
    <w:rsid w:val="00ED509A"/>
    <w:rsid w:val="00ED55ED"/>
    <w:rsid w:val="00ED5A3D"/>
    <w:rsid w:val="00ED7624"/>
    <w:rsid w:val="00EE084A"/>
    <w:rsid w:val="00EE13B1"/>
    <w:rsid w:val="00EE5844"/>
    <w:rsid w:val="00EE670F"/>
    <w:rsid w:val="00EE7AC5"/>
    <w:rsid w:val="00EF03A9"/>
    <w:rsid w:val="00EF0C26"/>
    <w:rsid w:val="00EF1A40"/>
    <w:rsid w:val="00EF2BBC"/>
    <w:rsid w:val="00EF3AA7"/>
    <w:rsid w:val="00EF54D9"/>
    <w:rsid w:val="00EF75DE"/>
    <w:rsid w:val="00EF7D89"/>
    <w:rsid w:val="00F0020B"/>
    <w:rsid w:val="00F00550"/>
    <w:rsid w:val="00F029BD"/>
    <w:rsid w:val="00F02FA5"/>
    <w:rsid w:val="00F0435B"/>
    <w:rsid w:val="00F04564"/>
    <w:rsid w:val="00F0516C"/>
    <w:rsid w:val="00F06895"/>
    <w:rsid w:val="00F073BC"/>
    <w:rsid w:val="00F076A1"/>
    <w:rsid w:val="00F07FF9"/>
    <w:rsid w:val="00F1080B"/>
    <w:rsid w:val="00F110D0"/>
    <w:rsid w:val="00F1169E"/>
    <w:rsid w:val="00F14350"/>
    <w:rsid w:val="00F14C03"/>
    <w:rsid w:val="00F1537E"/>
    <w:rsid w:val="00F15443"/>
    <w:rsid w:val="00F16213"/>
    <w:rsid w:val="00F17D9A"/>
    <w:rsid w:val="00F207E0"/>
    <w:rsid w:val="00F209EA"/>
    <w:rsid w:val="00F2309C"/>
    <w:rsid w:val="00F23A04"/>
    <w:rsid w:val="00F26217"/>
    <w:rsid w:val="00F26880"/>
    <w:rsid w:val="00F273CF"/>
    <w:rsid w:val="00F3209C"/>
    <w:rsid w:val="00F32125"/>
    <w:rsid w:val="00F35233"/>
    <w:rsid w:val="00F37139"/>
    <w:rsid w:val="00F3722B"/>
    <w:rsid w:val="00F42367"/>
    <w:rsid w:val="00F44169"/>
    <w:rsid w:val="00F44616"/>
    <w:rsid w:val="00F44965"/>
    <w:rsid w:val="00F45724"/>
    <w:rsid w:val="00F46BDD"/>
    <w:rsid w:val="00F5026B"/>
    <w:rsid w:val="00F515EB"/>
    <w:rsid w:val="00F519AD"/>
    <w:rsid w:val="00F51EB0"/>
    <w:rsid w:val="00F534A7"/>
    <w:rsid w:val="00F538F3"/>
    <w:rsid w:val="00F54DE0"/>
    <w:rsid w:val="00F55AD6"/>
    <w:rsid w:val="00F560A2"/>
    <w:rsid w:val="00F624E9"/>
    <w:rsid w:val="00F62630"/>
    <w:rsid w:val="00F63A6B"/>
    <w:rsid w:val="00F642EC"/>
    <w:rsid w:val="00F6476F"/>
    <w:rsid w:val="00F64D2A"/>
    <w:rsid w:val="00F66BBE"/>
    <w:rsid w:val="00F66FB9"/>
    <w:rsid w:val="00F67841"/>
    <w:rsid w:val="00F72F16"/>
    <w:rsid w:val="00F73177"/>
    <w:rsid w:val="00F74733"/>
    <w:rsid w:val="00F74B16"/>
    <w:rsid w:val="00F74DB4"/>
    <w:rsid w:val="00F7547A"/>
    <w:rsid w:val="00F765B4"/>
    <w:rsid w:val="00F768E7"/>
    <w:rsid w:val="00F77DB6"/>
    <w:rsid w:val="00F77F11"/>
    <w:rsid w:val="00F804B2"/>
    <w:rsid w:val="00F8129A"/>
    <w:rsid w:val="00F8180E"/>
    <w:rsid w:val="00F824DA"/>
    <w:rsid w:val="00F82BEC"/>
    <w:rsid w:val="00F832CC"/>
    <w:rsid w:val="00F83337"/>
    <w:rsid w:val="00F83A17"/>
    <w:rsid w:val="00F84089"/>
    <w:rsid w:val="00F84972"/>
    <w:rsid w:val="00F85CBC"/>
    <w:rsid w:val="00F92195"/>
    <w:rsid w:val="00F921AA"/>
    <w:rsid w:val="00F928E3"/>
    <w:rsid w:val="00F93115"/>
    <w:rsid w:val="00F9468F"/>
    <w:rsid w:val="00F95542"/>
    <w:rsid w:val="00F96A84"/>
    <w:rsid w:val="00F9734E"/>
    <w:rsid w:val="00FA170B"/>
    <w:rsid w:val="00FA5C47"/>
    <w:rsid w:val="00FA7259"/>
    <w:rsid w:val="00FB05CA"/>
    <w:rsid w:val="00FB1110"/>
    <w:rsid w:val="00FB1189"/>
    <w:rsid w:val="00FB3A27"/>
    <w:rsid w:val="00FB4670"/>
    <w:rsid w:val="00FB4F28"/>
    <w:rsid w:val="00FB54A2"/>
    <w:rsid w:val="00FC16DE"/>
    <w:rsid w:val="00FC1B79"/>
    <w:rsid w:val="00FC3A91"/>
    <w:rsid w:val="00FC5D15"/>
    <w:rsid w:val="00FC6062"/>
    <w:rsid w:val="00FC6FFB"/>
    <w:rsid w:val="00FD05BD"/>
    <w:rsid w:val="00FD1BD3"/>
    <w:rsid w:val="00FD330B"/>
    <w:rsid w:val="00FD3ADA"/>
    <w:rsid w:val="00FD3BEA"/>
    <w:rsid w:val="00FD5DF9"/>
    <w:rsid w:val="00FD6177"/>
    <w:rsid w:val="00FD6AB3"/>
    <w:rsid w:val="00FD6E40"/>
    <w:rsid w:val="00FD73CC"/>
    <w:rsid w:val="00FE2421"/>
    <w:rsid w:val="00FE297D"/>
    <w:rsid w:val="00FE2A71"/>
    <w:rsid w:val="00FE56B3"/>
    <w:rsid w:val="00FE67E3"/>
    <w:rsid w:val="00FF1483"/>
    <w:rsid w:val="00FF2E5D"/>
    <w:rsid w:val="00FF3AF6"/>
    <w:rsid w:val="00FF52E9"/>
    <w:rsid w:val="00FF6037"/>
    <w:rsid w:val="00FF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A1F825"/>
  <w15:chartTrackingRefBased/>
  <w15:docId w15:val="{330E8A3D-89CB-4665-92F8-F738812E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rsid w:val="00697380"/>
    <w:pPr>
      <w:jc w:val="center"/>
      <w:outlineLvl w:val="0"/>
    </w:pPr>
    <w:rPr>
      <w:rFonts w:ascii="Arial" w:hAnsi="Arial" w:cs="Arial"/>
      <w:b/>
      <w:spacing w:val="20"/>
      <w:sz w:val="24"/>
      <w:szCs w:val="24"/>
    </w:rPr>
  </w:style>
  <w:style w:type="paragraph" w:styleId="Nagwek2">
    <w:name w:val="heading 2"/>
    <w:basedOn w:val="Normalny"/>
    <w:next w:val="Normalny"/>
    <w:qFormat/>
    <w:pPr>
      <w:keepNext/>
      <w:outlineLvl w:val="1"/>
    </w:pPr>
    <w:rPr>
      <w:sz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jc w:val="center"/>
      <w:outlineLvl w:val="2"/>
    </w:pPr>
    <w:rPr>
      <w:b/>
      <w:sz w:val="28"/>
    </w:rPr>
  </w:style>
  <w:style w:type="paragraph" w:styleId="Nagwek4">
    <w:name w:val="heading 4"/>
    <w:basedOn w:val="Normalny"/>
    <w:next w:val="Normalny"/>
    <w:qFormat/>
    <w:pPr>
      <w:keepNext/>
      <w:outlineLvl w:val="3"/>
    </w:pPr>
    <w:rPr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jc w:val="both"/>
    </w:pPr>
    <w:rPr>
      <w:sz w:val="28"/>
    </w:rPr>
  </w:style>
  <w:style w:type="paragraph" w:styleId="Tekstpodstawowywcity">
    <w:name w:val="Body Text Indent"/>
    <w:basedOn w:val="Normalny"/>
    <w:link w:val="TekstpodstawowywcityZnak"/>
    <w:pPr>
      <w:ind w:left="708"/>
      <w:jc w:val="both"/>
    </w:pPr>
    <w:rPr>
      <w:sz w:val="28"/>
    </w:rPr>
  </w:style>
  <w:style w:type="paragraph" w:styleId="Tekstpodstawowy2">
    <w:name w:val="Body Text 2"/>
    <w:basedOn w:val="Normalny"/>
    <w:link w:val="Tekstpodstawowy2Znak"/>
    <w:pPr>
      <w:jc w:val="both"/>
    </w:pPr>
    <w:rPr>
      <w:sz w:val="24"/>
    </w:rPr>
  </w:style>
  <w:style w:type="paragraph" w:styleId="Tekstpodstawowywcity2">
    <w:name w:val="Body Text Indent 2"/>
    <w:basedOn w:val="Normalny"/>
    <w:pPr>
      <w:ind w:left="360"/>
      <w:jc w:val="both"/>
    </w:pPr>
    <w:rPr>
      <w:sz w:val="24"/>
    </w:rPr>
  </w:style>
  <w:style w:type="paragraph" w:styleId="Tekstdymka">
    <w:name w:val="Balloon Text"/>
    <w:basedOn w:val="Normalny"/>
    <w:semiHidden/>
    <w:rsid w:val="00B6616B"/>
    <w:rPr>
      <w:rFonts w:ascii="Tahoma" w:hAnsi="Tahoma" w:cs="Tahoma"/>
      <w:sz w:val="16"/>
      <w:szCs w:val="16"/>
    </w:rPr>
  </w:style>
  <w:style w:type="paragraph" w:styleId="Tytu">
    <w:name w:val="Title"/>
    <w:basedOn w:val="Normalny"/>
    <w:link w:val="TytuZnak"/>
    <w:qFormat/>
    <w:rsid w:val="00523517"/>
    <w:pPr>
      <w:spacing w:line="360" w:lineRule="auto"/>
      <w:jc w:val="center"/>
    </w:pPr>
    <w:rPr>
      <w:rFonts w:ascii="Arial" w:hAnsi="Arial"/>
      <w:b/>
    </w:rPr>
  </w:style>
  <w:style w:type="paragraph" w:styleId="Bezodstpw">
    <w:name w:val="No Spacing"/>
    <w:uiPriority w:val="1"/>
    <w:qFormat/>
    <w:rsid w:val="007D77CB"/>
    <w:rPr>
      <w:rFonts w:ascii="Calibri" w:eastAsia="Calibri" w:hAnsi="Calibri"/>
      <w:sz w:val="22"/>
      <w:szCs w:val="22"/>
      <w:lang w:eastAsia="en-US"/>
    </w:rPr>
  </w:style>
  <w:style w:type="character" w:customStyle="1" w:styleId="TekstpodstawowyZnak">
    <w:name w:val="Tekst podstawowy Znak"/>
    <w:link w:val="Tekstpodstawowy"/>
    <w:rsid w:val="00D33045"/>
    <w:rPr>
      <w:sz w:val="28"/>
    </w:rPr>
  </w:style>
  <w:style w:type="paragraph" w:styleId="Nagwek">
    <w:name w:val="header"/>
    <w:basedOn w:val="Normalny"/>
    <w:link w:val="NagwekZnak"/>
    <w:rsid w:val="006D181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D1814"/>
  </w:style>
  <w:style w:type="paragraph" w:styleId="Stopka">
    <w:name w:val="footer"/>
    <w:basedOn w:val="Normalny"/>
    <w:link w:val="StopkaZnak"/>
    <w:rsid w:val="006D181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6D1814"/>
  </w:style>
  <w:style w:type="character" w:customStyle="1" w:styleId="TytuZnak">
    <w:name w:val="Tytuł Znak"/>
    <w:link w:val="Tytu"/>
    <w:rsid w:val="00460B79"/>
    <w:rPr>
      <w:rFonts w:ascii="Arial" w:hAnsi="Arial"/>
      <w:b/>
    </w:rPr>
  </w:style>
  <w:style w:type="character" w:customStyle="1" w:styleId="TekstpodstawowywcityZnak">
    <w:name w:val="Tekst podstawowy wcięty Znak"/>
    <w:link w:val="Tekstpodstawowywcity"/>
    <w:rsid w:val="00CD008F"/>
    <w:rPr>
      <w:sz w:val="28"/>
    </w:rPr>
  </w:style>
  <w:style w:type="paragraph" w:customStyle="1" w:styleId="Default">
    <w:name w:val="Default"/>
    <w:rsid w:val="00C528E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ekstpodstawowy2Znak">
    <w:name w:val="Tekst podstawowy 2 Znak"/>
    <w:link w:val="Tekstpodstawowy2"/>
    <w:rsid w:val="001227AB"/>
    <w:rPr>
      <w:sz w:val="24"/>
    </w:rPr>
  </w:style>
  <w:style w:type="paragraph" w:styleId="Akapitzlist">
    <w:name w:val="List Paragraph"/>
    <w:basedOn w:val="Normalny"/>
    <w:uiPriority w:val="34"/>
    <w:qFormat/>
    <w:rsid w:val="001227AB"/>
    <w:pPr>
      <w:ind w:left="720"/>
    </w:pPr>
    <w:rPr>
      <w:rFonts w:ascii="Calibri" w:eastAsia="Calibri" w:hAnsi="Calibri" w:cs="Calibri"/>
      <w:sz w:val="22"/>
      <w:szCs w:val="22"/>
    </w:rPr>
  </w:style>
  <w:style w:type="character" w:customStyle="1" w:styleId="Nagwek3Znak">
    <w:name w:val="Nagłówek 3 Znak"/>
    <w:link w:val="Nagwek3"/>
    <w:rsid w:val="00AF5B6E"/>
    <w:rPr>
      <w:b/>
      <w:sz w:val="28"/>
    </w:rPr>
  </w:style>
  <w:style w:type="paragraph" w:customStyle="1" w:styleId="Compact">
    <w:name w:val="Compact"/>
    <w:basedOn w:val="Tekstpodstawowy"/>
    <w:qFormat/>
    <w:rsid w:val="00501517"/>
    <w:pPr>
      <w:spacing w:before="36" w:after="36"/>
      <w:jc w:val="left"/>
    </w:pPr>
    <w:rPr>
      <w:rFonts w:ascii="Cambria" w:eastAsia="Cambria" w:hAnsi="Cambria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4D054-EEEE-4D74-9770-23988454F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88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  C H W A Ł A     Nr</vt:lpstr>
    </vt:vector>
  </TitlesOfParts>
  <Company>Urząd Miasta Włocławka</Company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32/2020</dc:title>
  <dc:subject/>
  <dc:creator>w</dc:creator>
  <cp:keywords>Zarządzenia Prezydenta</cp:keywords>
  <cp:lastModifiedBy>Łukasz Stolarski</cp:lastModifiedBy>
  <cp:revision>5</cp:revision>
  <cp:lastPrinted>2020-01-21T15:02:00Z</cp:lastPrinted>
  <dcterms:created xsi:type="dcterms:W3CDTF">2020-01-28T08:47:00Z</dcterms:created>
  <dcterms:modified xsi:type="dcterms:W3CDTF">2020-01-28T08:59:00Z</dcterms:modified>
</cp:coreProperties>
</file>